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1143B4" w14:textId="77777777" w:rsidR="00DB57B3" w:rsidRPr="001B4A73" w:rsidRDefault="00DB57B3" w:rsidP="00DB57B3">
      <w:pPr>
        <w:pStyle w:val="KonuBal"/>
        <w:rPr>
          <w:b/>
          <w:sz w:val="24"/>
        </w:rPr>
      </w:pPr>
      <w:r w:rsidRPr="001B4A73">
        <w:rPr>
          <w:b/>
          <w:sz w:val="24"/>
        </w:rPr>
        <w:t>REPUBLIC OF TÜRKİYE</w:t>
      </w:r>
    </w:p>
    <w:p w14:paraId="035F5C96" w14:textId="77777777" w:rsidR="00DB57B3" w:rsidRDefault="00DB57B3" w:rsidP="00DB57B3">
      <w:pPr>
        <w:jc w:val="center"/>
        <w:rPr>
          <w:b/>
          <w:lang w:val="en-US"/>
        </w:rPr>
      </w:pPr>
      <w:r w:rsidRPr="001B4A73">
        <w:rPr>
          <w:b/>
          <w:lang w:val="en-US"/>
        </w:rPr>
        <w:t>MINISTRY OF ENVIRONMENT, URBANIZATION AND CLIMATE CHANGE</w:t>
      </w:r>
    </w:p>
    <w:p w14:paraId="7C6F9445" w14:textId="77777777" w:rsidR="004F288D" w:rsidRPr="001B4A73" w:rsidRDefault="004F288D" w:rsidP="004F288D">
      <w:pPr>
        <w:jc w:val="center"/>
        <w:rPr>
          <w:b/>
          <w:lang w:val="en-US"/>
        </w:rPr>
      </w:pPr>
      <w:r w:rsidRPr="001B4A73">
        <w:rPr>
          <w:b/>
          <w:lang w:val="en-US"/>
        </w:rPr>
        <w:t xml:space="preserve">DIRECTORATE OF CLIMATE CHANGE </w:t>
      </w:r>
    </w:p>
    <w:p w14:paraId="5F981A98" w14:textId="77777777" w:rsidR="00DB57B3" w:rsidRPr="001B4A73" w:rsidRDefault="00DB57B3" w:rsidP="00DB57B3">
      <w:pPr>
        <w:jc w:val="center"/>
        <w:rPr>
          <w:b/>
          <w:lang w:val="en-US"/>
        </w:rPr>
      </w:pPr>
    </w:p>
    <w:p w14:paraId="6941190D" w14:textId="77777777" w:rsidR="00DB57B3" w:rsidRPr="001B4A73" w:rsidRDefault="00DB57B3" w:rsidP="00DB57B3">
      <w:pPr>
        <w:jc w:val="center"/>
        <w:rPr>
          <w:b/>
          <w:lang w:val="en-US"/>
        </w:rPr>
      </w:pPr>
      <w:r w:rsidRPr="001B4A73">
        <w:rPr>
          <w:b/>
          <w:lang w:val="en-US"/>
        </w:rPr>
        <w:t>TÜRKİYE PMI CARBON MARKET DEVELOPMENT PROJECT</w:t>
      </w:r>
    </w:p>
    <w:p w14:paraId="016AEDC7" w14:textId="77777777" w:rsidR="00DB57B3" w:rsidRPr="001B4A73" w:rsidRDefault="004F288D" w:rsidP="00DB57B3">
      <w:pPr>
        <w:jc w:val="center"/>
        <w:rPr>
          <w:b/>
          <w:lang w:val="en-US"/>
        </w:rPr>
      </w:pPr>
      <w:r>
        <w:rPr>
          <w:b/>
          <w:lang w:val="en-US"/>
        </w:rPr>
        <w:t>(Grant No.</w:t>
      </w:r>
      <w:r w:rsidRPr="004F288D">
        <w:t xml:space="preserve"> </w:t>
      </w:r>
      <w:r w:rsidRPr="004F288D">
        <w:rPr>
          <w:b/>
          <w:lang w:val="en-US"/>
        </w:rPr>
        <w:t>TF0C1425</w:t>
      </w:r>
      <w:r w:rsidR="00DB57B3" w:rsidRPr="001B4A73">
        <w:rPr>
          <w:b/>
          <w:lang w:val="en-US"/>
        </w:rPr>
        <w:t>)</w:t>
      </w:r>
    </w:p>
    <w:p w14:paraId="7E30ADE7" w14:textId="77777777" w:rsidR="001571EE" w:rsidRPr="001B4A73" w:rsidRDefault="001571EE">
      <w:pPr>
        <w:pStyle w:val="Default"/>
        <w:jc w:val="center"/>
        <w:rPr>
          <w:color w:val="auto"/>
        </w:rPr>
      </w:pPr>
    </w:p>
    <w:p w14:paraId="2C8C631E" w14:textId="77777777" w:rsidR="00DB57B3" w:rsidRPr="001B4A73" w:rsidRDefault="007258DF">
      <w:pPr>
        <w:pStyle w:val="Default"/>
        <w:jc w:val="center"/>
        <w:rPr>
          <w:b/>
          <w:bCs/>
          <w:color w:val="auto"/>
        </w:rPr>
      </w:pPr>
      <w:r w:rsidRPr="001B4A73">
        <w:rPr>
          <w:b/>
          <w:bCs/>
          <w:color w:val="auto"/>
        </w:rPr>
        <w:t xml:space="preserve">TERMS OF REFERENCE FOR CONSULTANCY SERVICES FOR </w:t>
      </w:r>
    </w:p>
    <w:p w14:paraId="20C34001" w14:textId="77777777" w:rsidR="007258DF" w:rsidRPr="001B4A73" w:rsidRDefault="00FA0423">
      <w:pPr>
        <w:pStyle w:val="Default"/>
        <w:jc w:val="center"/>
        <w:rPr>
          <w:b/>
          <w:bCs/>
          <w:color w:val="auto"/>
        </w:rPr>
      </w:pPr>
      <w:r w:rsidRPr="001B4A73">
        <w:rPr>
          <w:b/>
          <w:bCs/>
          <w:color w:val="auto"/>
        </w:rPr>
        <w:t>FINANCIAL MANAGEMENT</w:t>
      </w:r>
      <w:r w:rsidR="00FF704E" w:rsidRPr="001B4A73">
        <w:rPr>
          <w:b/>
          <w:bCs/>
          <w:color w:val="auto"/>
        </w:rPr>
        <w:t xml:space="preserve"> SPECIALIST</w:t>
      </w:r>
    </w:p>
    <w:p w14:paraId="7D7B327D" w14:textId="77777777" w:rsidR="001571EE" w:rsidRPr="001B4A73" w:rsidRDefault="001571EE">
      <w:pPr>
        <w:pStyle w:val="Default"/>
        <w:jc w:val="center"/>
        <w:rPr>
          <w:color w:val="auto"/>
        </w:rPr>
      </w:pPr>
    </w:p>
    <w:p w14:paraId="7A4CD43A" w14:textId="2DE9EE4C" w:rsidR="001571EE" w:rsidRPr="001B4A73" w:rsidRDefault="007258DF" w:rsidP="008F4006">
      <w:pPr>
        <w:pStyle w:val="Default"/>
        <w:jc w:val="center"/>
        <w:rPr>
          <w:b/>
          <w:bCs/>
          <w:color w:val="auto"/>
        </w:rPr>
      </w:pPr>
      <w:r w:rsidRPr="00826FD5">
        <w:rPr>
          <w:bCs/>
          <w:color w:val="auto"/>
        </w:rPr>
        <w:t>(</w:t>
      </w:r>
      <w:r w:rsidRPr="00826FD5">
        <w:rPr>
          <w:b/>
          <w:bCs/>
          <w:color w:val="auto"/>
        </w:rPr>
        <w:t xml:space="preserve">Ref: </w:t>
      </w:r>
      <w:r w:rsidR="00826FD5" w:rsidRPr="00826FD5">
        <w:t>TR/PMI/DOCC/CS/INDV/13/REBID)</w:t>
      </w:r>
    </w:p>
    <w:p w14:paraId="7076A7C8" w14:textId="77777777" w:rsidR="001571EE" w:rsidRPr="001B4A73" w:rsidRDefault="001571EE" w:rsidP="00C70AA4">
      <w:pPr>
        <w:pStyle w:val="Default"/>
        <w:jc w:val="both"/>
        <w:rPr>
          <w:b/>
          <w:bCs/>
          <w:color w:val="auto"/>
        </w:rPr>
      </w:pPr>
    </w:p>
    <w:p w14:paraId="130FA775" w14:textId="77777777" w:rsidR="007258DF" w:rsidRPr="001B4A73" w:rsidRDefault="007258DF" w:rsidP="00C04851">
      <w:pPr>
        <w:pStyle w:val="Default"/>
        <w:numPr>
          <w:ilvl w:val="0"/>
          <w:numId w:val="3"/>
        </w:numPr>
        <w:jc w:val="both"/>
        <w:rPr>
          <w:b/>
          <w:color w:val="auto"/>
        </w:rPr>
      </w:pPr>
      <w:r w:rsidRPr="001B4A73">
        <w:rPr>
          <w:b/>
          <w:bCs/>
          <w:color w:val="auto"/>
        </w:rPr>
        <w:t>BACKGROUND</w:t>
      </w:r>
    </w:p>
    <w:p w14:paraId="5A97FA76" w14:textId="77777777" w:rsidR="007258DF" w:rsidRPr="001B4A73" w:rsidRDefault="007258DF" w:rsidP="00C70AA4">
      <w:pPr>
        <w:pStyle w:val="Default"/>
        <w:jc w:val="both"/>
        <w:rPr>
          <w:color w:val="auto"/>
        </w:rPr>
      </w:pPr>
    </w:p>
    <w:p w14:paraId="13705B3C" w14:textId="77777777" w:rsidR="009F6BE1" w:rsidRPr="001B4A73" w:rsidRDefault="001234A6" w:rsidP="009F6BE1">
      <w:pPr>
        <w:pStyle w:val="Default"/>
        <w:jc w:val="both"/>
        <w:rPr>
          <w:color w:val="auto"/>
        </w:rPr>
      </w:pPr>
      <w:r>
        <w:rPr>
          <w:color w:val="auto"/>
        </w:rPr>
        <w:t xml:space="preserve">The </w:t>
      </w:r>
      <w:r w:rsidR="006C78D5">
        <w:rPr>
          <w:color w:val="auto"/>
        </w:rPr>
        <w:t xml:space="preserve">Republic </w:t>
      </w:r>
      <w:r w:rsidR="009F6BE1" w:rsidRPr="001B4A73">
        <w:rPr>
          <w:color w:val="auto"/>
        </w:rPr>
        <w:t xml:space="preserve">of Türkiye has been awarded a grant from the World Bank Partnership for Market Implementation </w:t>
      </w:r>
      <w:r w:rsidR="00676CE0">
        <w:rPr>
          <w:color w:val="auto"/>
        </w:rPr>
        <w:t xml:space="preserve">(PMI) trust fund to finance </w:t>
      </w:r>
      <w:r>
        <w:rPr>
          <w:color w:val="auto"/>
        </w:rPr>
        <w:t xml:space="preserve">the </w:t>
      </w:r>
      <w:r w:rsidR="00676CE0">
        <w:rPr>
          <w:color w:val="auto"/>
        </w:rPr>
        <w:t xml:space="preserve">Türkiye PMI Carbon </w:t>
      </w:r>
      <w:r w:rsidR="00520C92">
        <w:rPr>
          <w:color w:val="auto"/>
        </w:rPr>
        <w:t xml:space="preserve">Market </w:t>
      </w:r>
      <w:r w:rsidR="00676CE0">
        <w:rPr>
          <w:color w:val="auto"/>
        </w:rPr>
        <w:t>Development Project</w:t>
      </w:r>
      <w:r w:rsidR="009F6BE1" w:rsidRPr="001B4A73">
        <w:rPr>
          <w:color w:val="auto"/>
        </w:rPr>
        <w:t xml:space="preserve"> (PMI Project) </w:t>
      </w:r>
      <w:r w:rsidR="006C78D5">
        <w:rPr>
          <w:color w:val="auto"/>
        </w:rPr>
        <w:t xml:space="preserve">which will </w:t>
      </w:r>
      <w:r w:rsidR="009F6BE1" w:rsidRPr="001B4A73">
        <w:rPr>
          <w:color w:val="auto"/>
        </w:rPr>
        <w:t xml:space="preserve">be implemented by the Directorate of Climate Change (DoCC) as an affiliated body to the Ministry of Environment, Urbanization and Climate Change (MoEUCC). </w:t>
      </w:r>
    </w:p>
    <w:p w14:paraId="5868C285" w14:textId="77777777" w:rsidR="009F6BE1" w:rsidRPr="001B4A73" w:rsidRDefault="009F6BE1" w:rsidP="009F6BE1">
      <w:pPr>
        <w:pStyle w:val="Default"/>
        <w:jc w:val="both"/>
        <w:rPr>
          <w:color w:val="auto"/>
        </w:rPr>
      </w:pPr>
    </w:p>
    <w:p w14:paraId="45FB4B39" w14:textId="77777777" w:rsidR="009F6BE1" w:rsidRPr="001B4A73" w:rsidRDefault="009F6BE1" w:rsidP="009F6BE1">
      <w:pPr>
        <w:keepNext/>
        <w:jc w:val="both"/>
      </w:pPr>
      <w:r w:rsidRPr="001B4A73">
        <w:t xml:space="preserve">The core objective of the PMI Project is to support the </w:t>
      </w:r>
      <w:r w:rsidR="00412328">
        <w:t xml:space="preserve">Republic </w:t>
      </w:r>
      <w:r w:rsidRPr="001B4A73">
        <w:t xml:space="preserve">of Türkiye in </w:t>
      </w:r>
      <w:r w:rsidR="001234A6">
        <w:t xml:space="preserve">the </w:t>
      </w:r>
      <w:r w:rsidRPr="001B4A73">
        <w:t>development and implementation of carbon pricing mechanisms and to enhance expertise and capacity for implementation. The following outcomes are planned to be obtained to ensure the objective is met: (i) national E</w:t>
      </w:r>
      <w:r w:rsidR="00A14B60">
        <w:t xml:space="preserve">missions </w:t>
      </w:r>
      <w:r w:rsidRPr="001B4A73">
        <w:t>T</w:t>
      </w:r>
      <w:r w:rsidR="00A14B60">
        <w:t xml:space="preserve">rading </w:t>
      </w:r>
      <w:r w:rsidRPr="001B4A73">
        <w:t>S</w:t>
      </w:r>
      <w:r w:rsidR="00A14B60">
        <w:t>ystem (ETS)</w:t>
      </w:r>
      <w:r w:rsidRPr="001B4A73">
        <w:t xml:space="preserve"> designed with a pilot ET</w:t>
      </w:r>
      <w:r w:rsidR="006C78D5">
        <w:t xml:space="preserve">S starting phase (ii) </w:t>
      </w:r>
      <w:r w:rsidRPr="001B4A73">
        <w:t xml:space="preserve">expanding carbon pricing instruments </w:t>
      </w:r>
      <w:r w:rsidR="001234A6">
        <w:t xml:space="preserve">assessed </w:t>
      </w:r>
      <w:r w:rsidRPr="001B4A73">
        <w:t>(iii) domestic GHG Crediting Instrument designed.</w:t>
      </w:r>
    </w:p>
    <w:p w14:paraId="54819A8E" w14:textId="77777777" w:rsidR="009F6BE1" w:rsidRPr="001B4A73" w:rsidRDefault="009F6BE1" w:rsidP="009F6BE1">
      <w:pPr>
        <w:autoSpaceDE w:val="0"/>
        <w:autoSpaceDN w:val="0"/>
        <w:adjustRightInd w:val="0"/>
        <w:jc w:val="both"/>
      </w:pPr>
    </w:p>
    <w:p w14:paraId="0B13130E" w14:textId="167392C6" w:rsidR="009F6BE1" w:rsidRPr="001B4A73" w:rsidRDefault="00CC149D" w:rsidP="009F6BE1">
      <w:pPr>
        <w:autoSpaceDE w:val="0"/>
        <w:autoSpaceDN w:val="0"/>
        <w:adjustRightInd w:val="0"/>
        <w:jc w:val="both"/>
      </w:pPr>
      <w:r>
        <w:t xml:space="preserve">The </w:t>
      </w:r>
      <w:r w:rsidR="009F6BE1" w:rsidRPr="001B4A73">
        <w:t xml:space="preserve">PMI Project </w:t>
      </w:r>
      <w:r w:rsidR="006C78D5">
        <w:t>will also include</w:t>
      </w:r>
      <w:r w:rsidR="009F6BE1" w:rsidRPr="001B4A73">
        <w:t xml:space="preserve"> extensive stakeholder training, consultation/engagement</w:t>
      </w:r>
      <w:r w:rsidR="001234A6">
        <w:t>,</w:t>
      </w:r>
      <w:r w:rsidR="009F6BE1" w:rsidRPr="001B4A73">
        <w:t xml:space="preserve"> and public awareness activities, including, inter alia, (i) conferences and workshops supporting the activities; (ii) consultation meetings with stakeholders; and (iii) public awareness activities (media,</w:t>
      </w:r>
      <w:r w:rsidR="00C10007">
        <w:t xml:space="preserve"> </w:t>
      </w:r>
      <w:r w:rsidR="001234A6">
        <w:t>high-leve</w:t>
      </w:r>
      <w:r w:rsidR="009F6BE1" w:rsidRPr="001B4A73">
        <w:t>l public/privat</w:t>
      </w:r>
      <w:r w:rsidR="006C78D5">
        <w:t>e meetings, etc.) in line with stakeholder engagement p</w:t>
      </w:r>
      <w:r w:rsidR="009F6BE1" w:rsidRPr="001B4A73">
        <w:t>lan of the project.</w:t>
      </w:r>
    </w:p>
    <w:p w14:paraId="75CEAEEA" w14:textId="77777777" w:rsidR="009F6BE1" w:rsidRPr="001B4A73" w:rsidRDefault="009F6BE1" w:rsidP="009F6BE1">
      <w:pPr>
        <w:autoSpaceDE w:val="0"/>
        <w:autoSpaceDN w:val="0"/>
        <w:adjustRightInd w:val="0"/>
        <w:jc w:val="both"/>
      </w:pPr>
    </w:p>
    <w:p w14:paraId="15193501" w14:textId="77777777" w:rsidR="00DB57B3" w:rsidRDefault="00DB57B3" w:rsidP="00DB57B3">
      <w:pPr>
        <w:jc w:val="both"/>
      </w:pPr>
      <w:r w:rsidRPr="001B4A73">
        <w:rPr>
          <w:bCs/>
        </w:rPr>
        <w:t>Within the framework of the</w:t>
      </w:r>
      <w:r w:rsidRPr="001B4A73">
        <w:t xml:space="preserve"> PMI Project</w:t>
      </w:r>
      <w:r w:rsidR="009F6BE1" w:rsidRPr="001B4A73">
        <w:t xml:space="preserve">, </w:t>
      </w:r>
      <w:r w:rsidRPr="001B4A73">
        <w:t xml:space="preserve">a </w:t>
      </w:r>
      <w:r w:rsidR="00FA0423" w:rsidRPr="001B4A73">
        <w:t>Financial Management</w:t>
      </w:r>
      <w:r w:rsidR="00493FC7" w:rsidRPr="001B4A73">
        <w:t xml:space="preserve"> </w:t>
      </w:r>
      <w:r w:rsidR="00FA0423" w:rsidRPr="001B4A73">
        <w:t>Specialist</w:t>
      </w:r>
      <w:r w:rsidRPr="001B4A73">
        <w:t xml:space="preserve"> (</w:t>
      </w:r>
      <w:r w:rsidR="00FA0423" w:rsidRPr="001B4A73">
        <w:t>FMS</w:t>
      </w:r>
      <w:r w:rsidRPr="001B4A73">
        <w:t xml:space="preserve">) will be employed at the </w:t>
      </w:r>
      <w:r w:rsidR="00995307">
        <w:t>DoCC</w:t>
      </w:r>
      <w:r w:rsidRPr="001B4A73">
        <w:t xml:space="preserve">. </w:t>
      </w:r>
    </w:p>
    <w:p w14:paraId="031333B8" w14:textId="77777777" w:rsidR="00101876" w:rsidRDefault="00101876" w:rsidP="00DB57B3">
      <w:pPr>
        <w:jc w:val="both"/>
      </w:pPr>
    </w:p>
    <w:p w14:paraId="12B3D0D8" w14:textId="77777777" w:rsidR="00821B60" w:rsidRDefault="00821B60" w:rsidP="00821B60">
      <w:pPr>
        <w:jc w:val="both"/>
      </w:pPr>
      <w:r>
        <w:t>The Project duration is approximately 5 years.</w:t>
      </w:r>
    </w:p>
    <w:p w14:paraId="175FAE63" w14:textId="77777777" w:rsidR="00821B60" w:rsidRDefault="00821B60" w:rsidP="00DB57B3">
      <w:pPr>
        <w:jc w:val="both"/>
      </w:pPr>
    </w:p>
    <w:p w14:paraId="4CB1D41F" w14:textId="77777777" w:rsidR="007258DF" w:rsidRPr="001B4A73" w:rsidRDefault="007258DF" w:rsidP="00C04851">
      <w:pPr>
        <w:pStyle w:val="Default"/>
        <w:numPr>
          <w:ilvl w:val="0"/>
          <w:numId w:val="3"/>
        </w:numPr>
        <w:jc w:val="both"/>
        <w:rPr>
          <w:b/>
          <w:bCs/>
          <w:color w:val="auto"/>
        </w:rPr>
      </w:pPr>
      <w:r w:rsidRPr="001B4A73">
        <w:rPr>
          <w:b/>
          <w:bCs/>
          <w:color w:val="auto"/>
        </w:rPr>
        <w:t xml:space="preserve">OBJECTIVES </w:t>
      </w:r>
    </w:p>
    <w:p w14:paraId="5D238007" w14:textId="77777777" w:rsidR="007258DF" w:rsidRPr="001B4A73" w:rsidRDefault="007258DF" w:rsidP="00C70AA4">
      <w:pPr>
        <w:pStyle w:val="Default"/>
        <w:jc w:val="both"/>
        <w:rPr>
          <w:color w:val="auto"/>
        </w:rPr>
      </w:pPr>
    </w:p>
    <w:p w14:paraId="35F3736C" w14:textId="77777777" w:rsidR="003F16A2" w:rsidRDefault="00537B6E" w:rsidP="003F16A2">
      <w:pPr>
        <w:pStyle w:val="Default"/>
        <w:jc w:val="both"/>
      </w:pPr>
      <w:r w:rsidRPr="001B4A73">
        <w:t xml:space="preserve">The main objective of the consultant’s services under this Terms of Reference (ToR) is to employ a </w:t>
      </w:r>
      <w:r w:rsidR="00821B60">
        <w:t>FMS</w:t>
      </w:r>
      <w:r w:rsidRPr="001B4A73">
        <w:t xml:space="preserve"> as an individual consultant who will work full</w:t>
      </w:r>
      <w:r w:rsidR="00E62B85">
        <w:t>-</w:t>
      </w:r>
      <w:r w:rsidRPr="001B4A73">
        <w:t>time in the P</w:t>
      </w:r>
      <w:r w:rsidR="002B6758">
        <w:t xml:space="preserve">roject </w:t>
      </w:r>
      <w:r w:rsidRPr="001B4A73">
        <w:t>I</w:t>
      </w:r>
      <w:r w:rsidR="002B6758">
        <w:t xml:space="preserve">mplementation </w:t>
      </w:r>
      <w:r w:rsidRPr="001B4A73">
        <w:t>U</w:t>
      </w:r>
      <w:r w:rsidR="002B6758">
        <w:t>nit (PIU)</w:t>
      </w:r>
      <w:r w:rsidRPr="001B4A73">
        <w:t xml:space="preserve"> to assist in the pro</w:t>
      </w:r>
      <w:r w:rsidR="003F16A2">
        <w:t>ject implementation activities and provide services as described in Section-3 Scope of the Services.</w:t>
      </w:r>
    </w:p>
    <w:p w14:paraId="258042CC" w14:textId="77777777" w:rsidR="00537B6E" w:rsidRPr="001B4A73" w:rsidRDefault="00537B6E" w:rsidP="00C70AA4">
      <w:pPr>
        <w:pStyle w:val="Default"/>
        <w:jc w:val="both"/>
        <w:rPr>
          <w:color w:val="auto"/>
        </w:rPr>
      </w:pPr>
    </w:p>
    <w:p w14:paraId="448F4ECC" w14:textId="77777777" w:rsidR="007258DF" w:rsidRPr="001B4A73" w:rsidRDefault="007258DF" w:rsidP="00C04851">
      <w:pPr>
        <w:pStyle w:val="Default"/>
        <w:numPr>
          <w:ilvl w:val="0"/>
          <w:numId w:val="3"/>
        </w:numPr>
        <w:jc w:val="both"/>
        <w:rPr>
          <w:b/>
          <w:bCs/>
          <w:color w:val="auto"/>
        </w:rPr>
      </w:pPr>
      <w:r w:rsidRPr="001B4A73">
        <w:rPr>
          <w:b/>
          <w:bCs/>
          <w:color w:val="auto"/>
        </w:rPr>
        <w:t xml:space="preserve">SCOPE OF THE SERVICES </w:t>
      </w:r>
    </w:p>
    <w:p w14:paraId="48CEB4E9" w14:textId="77777777" w:rsidR="00E71902" w:rsidRPr="00AC7689" w:rsidRDefault="00AC7689" w:rsidP="00AC7689">
      <w:pPr>
        <w:pStyle w:val="Default"/>
        <w:spacing w:before="120" w:after="120"/>
        <w:jc w:val="both"/>
        <w:rPr>
          <w:color w:val="auto"/>
        </w:rPr>
      </w:pPr>
      <w:r w:rsidRPr="00AC7689">
        <w:rPr>
          <w:color w:val="auto"/>
        </w:rPr>
        <w:t>The scope of services mainly determined for FMS is listed below:</w:t>
      </w:r>
    </w:p>
    <w:p w14:paraId="3CFF2F74" w14:textId="77777777" w:rsidR="00E71902" w:rsidRPr="001B4A73" w:rsidRDefault="005902EA" w:rsidP="00B75CF5">
      <w:pPr>
        <w:numPr>
          <w:ilvl w:val="1"/>
          <w:numId w:val="2"/>
        </w:numPr>
        <w:spacing w:before="120" w:after="120" w:line="20" w:lineRule="atLeast"/>
        <w:ind w:left="709" w:hanging="567"/>
        <w:jc w:val="both"/>
      </w:pPr>
      <w:r w:rsidRPr="001B4A73">
        <w:t xml:space="preserve">The </w:t>
      </w:r>
      <w:r w:rsidR="00821B60">
        <w:t>FMS</w:t>
      </w:r>
      <w:r w:rsidRPr="001B4A73">
        <w:t xml:space="preserve"> shall </w:t>
      </w:r>
      <w:r w:rsidR="00C7587D">
        <w:t xml:space="preserve">establish </w:t>
      </w:r>
      <w:r w:rsidR="00E71902" w:rsidRPr="001B4A73">
        <w:t xml:space="preserve">and </w:t>
      </w:r>
      <w:r w:rsidR="00C7587D">
        <w:t xml:space="preserve">ensure </w:t>
      </w:r>
      <w:r w:rsidR="001234A6">
        <w:t xml:space="preserve">the </w:t>
      </w:r>
      <w:r w:rsidR="00C7587D">
        <w:t xml:space="preserve">smooth </w:t>
      </w:r>
      <w:r w:rsidR="001234A6">
        <w:t>implementation</w:t>
      </w:r>
      <w:r w:rsidR="00E71902" w:rsidRPr="001B4A73">
        <w:t xml:space="preserve"> PMI Project’s Financial Management System (FMS);</w:t>
      </w:r>
    </w:p>
    <w:p w14:paraId="24CC42B2" w14:textId="77777777" w:rsidR="00B9626E" w:rsidRPr="001B4A73" w:rsidRDefault="00B9626E" w:rsidP="00B9626E">
      <w:pPr>
        <w:numPr>
          <w:ilvl w:val="1"/>
          <w:numId w:val="2"/>
        </w:numPr>
        <w:spacing w:before="120" w:after="120" w:line="20" w:lineRule="atLeast"/>
        <w:ind w:left="709" w:hanging="567"/>
        <w:jc w:val="both"/>
      </w:pPr>
      <w:r w:rsidRPr="001B4A73">
        <w:lastRenderedPageBreak/>
        <w:t xml:space="preserve">The Consultant shall prepare </w:t>
      </w:r>
      <w:r>
        <w:t xml:space="preserve">the </w:t>
      </w:r>
      <w:r w:rsidRPr="001B4A73">
        <w:t>Financial Management Manual including all financial activities (</w:t>
      </w:r>
      <w:r>
        <w:t xml:space="preserve">planning, </w:t>
      </w:r>
      <w:r w:rsidRPr="001B4A73">
        <w:t xml:space="preserve">budgeting, </w:t>
      </w:r>
      <w:r>
        <w:t xml:space="preserve">cash management, managing </w:t>
      </w:r>
      <w:r w:rsidR="001234A6">
        <w:t xml:space="preserve">withdrawals </w:t>
      </w:r>
      <w:r>
        <w:t>and disbursements, accounting, reporting</w:t>
      </w:r>
      <w:r w:rsidR="001234A6">
        <w:t>,</w:t>
      </w:r>
      <w:r>
        <w:t xml:space="preserve"> and lia</w:t>
      </w:r>
      <w:r w:rsidR="001234A6">
        <w:t>i</w:t>
      </w:r>
      <w:r>
        <w:t>sing with auditors</w:t>
      </w:r>
      <w:r w:rsidRPr="001B4A73">
        <w:t>), procedures</w:t>
      </w:r>
      <w:r w:rsidR="001234A6">
        <w:t>,</w:t>
      </w:r>
      <w:r w:rsidRPr="001B4A73">
        <w:t xml:space="preserve"> and workflows, and update</w:t>
      </w:r>
      <w:r>
        <w:t xml:space="preserve"> the manual as needed;</w:t>
      </w:r>
    </w:p>
    <w:p w14:paraId="4B275A11" w14:textId="77777777" w:rsidR="00E71902" w:rsidRPr="001B4A73" w:rsidRDefault="00E71902" w:rsidP="00B75CF5">
      <w:pPr>
        <w:numPr>
          <w:ilvl w:val="1"/>
          <w:numId w:val="2"/>
        </w:numPr>
        <w:spacing w:before="120" w:after="120" w:line="20" w:lineRule="atLeast"/>
        <w:ind w:left="709" w:hanging="567"/>
        <w:jc w:val="both"/>
      </w:pPr>
      <w:r w:rsidRPr="001B4A73">
        <w:t xml:space="preserve">The </w:t>
      </w:r>
      <w:r w:rsidR="00821B60">
        <w:t>FMS</w:t>
      </w:r>
      <w:r w:rsidRPr="001B4A73">
        <w:t xml:space="preserve"> shall perform project-related tasks assigned by the DoCC and Project Coordinator regarding the preparation and revision of financial plans, programs and budgets in collaboration with technical and procurement teams; </w:t>
      </w:r>
    </w:p>
    <w:p w14:paraId="3FB708E1" w14:textId="77777777" w:rsidR="00A579C5" w:rsidRPr="001B4A73" w:rsidRDefault="00E71902" w:rsidP="00B75CF5">
      <w:pPr>
        <w:numPr>
          <w:ilvl w:val="1"/>
          <w:numId w:val="2"/>
        </w:numPr>
        <w:spacing w:before="120" w:after="120" w:line="20" w:lineRule="atLeast"/>
        <w:ind w:left="709" w:hanging="567"/>
        <w:jc w:val="both"/>
      </w:pPr>
      <w:r w:rsidRPr="001B4A73">
        <w:t xml:space="preserve">The </w:t>
      </w:r>
      <w:r w:rsidR="00821B60">
        <w:t>FMS</w:t>
      </w:r>
      <w:r w:rsidRPr="001B4A73">
        <w:t xml:space="preserve"> shall define and record </w:t>
      </w:r>
      <w:r w:rsidR="00C7587D">
        <w:t>a</w:t>
      </w:r>
      <w:r w:rsidRPr="001B4A73">
        <w:t xml:space="preserve">nnual </w:t>
      </w:r>
      <w:r w:rsidR="00C7587D">
        <w:t>b</w:t>
      </w:r>
      <w:r w:rsidRPr="001B4A73">
        <w:t xml:space="preserve">udgets in the accounting and reporting software as a basis for monitoring disbursements against budget during the year; </w:t>
      </w:r>
    </w:p>
    <w:p w14:paraId="6BDC7D3F" w14:textId="77777777" w:rsidR="005902EA" w:rsidRPr="001B4A73" w:rsidRDefault="00A579C5" w:rsidP="00B75CF5">
      <w:pPr>
        <w:numPr>
          <w:ilvl w:val="1"/>
          <w:numId w:val="2"/>
        </w:numPr>
        <w:spacing w:before="120" w:after="120" w:line="20" w:lineRule="atLeast"/>
        <w:ind w:left="709" w:hanging="567"/>
        <w:jc w:val="both"/>
      </w:pPr>
      <w:r w:rsidRPr="001B4A73">
        <w:t xml:space="preserve">The </w:t>
      </w:r>
      <w:r w:rsidR="00821B60">
        <w:t>FMS</w:t>
      </w:r>
      <w:r w:rsidR="000D3CB6" w:rsidRPr="001B4A73">
        <w:t xml:space="preserve"> </w:t>
      </w:r>
      <w:r w:rsidR="00E71902" w:rsidRPr="001B4A73">
        <w:t xml:space="preserve">shall </w:t>
      </w:r>
      <w:r w:rsidR="00B9626E">
        <w:t xml:space="preserve">prepare quarterly projections </w:t>
      </w:r>
      <w:r w:rsidR="00B9626E" w:rsidRPr="001B4A73">
        <w:t xml:space="preserve"> </w:t>
      </w:r>
      <w:r w:rsidR="00E71902" w:rsidRPr="001B4A73">
        <w:t>per disbursement categories as well as per Project components, in line with the procurement plan and government budget allocations and in all relevant currencies, in order to follow budgets and disbursements comparatively throughou</w:t>
      </w:r>
      <w:r w:rsidR="00182CF8">
        <w:t>t the year;</w:t>
      </w:r>
    </w:p>
    <w:p w14:paraId="04BDCE1B" w14:textId="77777777" w:rsidR="00E71902" w:rsidRPr="001B4A73" w:rsidRDefault="00E71902" w:rsidP="00B75CF5">
      <w:pPr>
        <w:numPr>
          <w:ilvl w:val="1"/>
          <w:numId w:val="2"/>
        </w:numPr>
        <w:spacing w:before="120" w:after="120" w:line="20" w:lineRule="atLeast"/>
        <w:ind w:left="709" w:hanging="567"/>
        <w:jc w:val="both"/>
      </w:pPr>
      <w:r w:rsidRPr="001B4A73">
        <w:t xml:space="preserve">The </w:t>
      </w:r>
      <w:r w:rsidR="00821B60">
        <w:t>FMS</w:t>
      </w:r>
      <w:r w:rsidRPr="001B4A73">
        <w:t xml:space="preserve"> shall support the development of traceable and auditable fund management and disbursement procedures for the use of project funds;</w:t>
      </w:r>
    </w:p>
    <w:p w14:paraId="00988ACC" w14:textId="77777777" w:rsidR="00E71902" w:rsidRPr="001B4A73" w:rsidRDefault="00E71902" w:rsidP="00B75CF5">
      <w:pPr>
        <w:numPr>
          <w:ilvl w:val="1"/>
          <w:numId w:val="2"/>
        </w:numPr>
        <w:spacing w:before="120" w:after="120" w:line="20" w:lineRule="atLeast"/>
        <w:ind w:left="709" w:hanging="567"/>
        <w:jc w:val="both"/>
      </w:pPr>
      <w:r w:rsidRPr="001B4A73">
        <w:t xml:space="preserve">The </w:t>
      </w:r>
      <w:r w:rsidR="00821B60">
        <w:t>FMS</w:t>
      </w:r>
      <w:r w:rsidRPr="001B4A73">
        <w:t xml:space="preserve"> shall support the management of the </w:t>
      </w:r>
      <w:r w:rsidR="00080A1D">
        <w:t xml:space="preserve">PMI </w:t>
      </w:r>
      <w:r w:rsidRPr="001B4A73">
        <w:t xml:space="preserve">Project’s </w:t>
      </w:r>
      <w:r w:rsidR="00080A1D">
        <w:t>d</w:t>
      </w:r>
      <w:r w:rsidRPr="001B4A73">
        <w:t xml:space="preserve">esignated </w:t>
      </w:r>
      <w:r w:rsidR="00080A1D">
        <w:t>a</w:t>
      </w:r>
      <w:r w:rsidRPr="001B4A73">
        <w:t>ccount and the</w:t>
      </w:r>
      <w:r w:rsidR="009548BB">
        <w:t xml:space="preserve"> grant</w:t>
      </w:r>
      <w:r w:rsidRPr="001B4A73">
        <w:t xml:space="preserve"> account in line with the Project Disbursement and Financial Information Letter, World Bank Disbursement Guidelines and other relevant procedures;</w:t>
      </w:r>
    </w:p>
    <w:p w14:paraId="7711754B" w14:textId="77777777" w:rsidR="00E71902" w:rsidRPr="001B4A73" w:rsidRDefault="00E71902" w:rsidP="00B75CF5">
      <w:pPr>
        <w:numPr>
          <w:ilvl w:val="1"/>
          <w:numId w:val="2"/>
        </w:numPr>
        <w:spacing w:before="120" w:after="120" w:line="20" w:lineRule="atLeast"/>
        <w:ind w:left="709" w:hanging="567"/>
        <w:jc w:val="both"/>
      </w:pPr>
      <w:r w:rsidRPr="001B4A73">
        <w:t xml:space="preserve">The </w:t>
      </w:r>
      <w:r w:rsidR="00821B60">
        <w:t>FMS</w:t>
      </w:r>
      <w:r w:rsidRPr="001B4A73">
        <w:t xml:space="preserve"> shall prepare applications to be sent to the </w:t>
      </w:r>
      <w:r w:rsidR="00182CF8">
        <w:t>Saymanlık/</w:t>
      </w:r>
      <w:r w:rsidR="00C7587D">
        <w:t>Ministry of Treasury and Finance/</w:t>
      </w:r>
      <w:r w:rsidRPr="001B4A73">
        <w:t>World Bank for withdrawals and disbursements,</w:t>
      </w:r>
    </w:p>
    <w:p w14:paraId="73CDBF7F" w14:textId="77777777" w:rsidR="00E71902" w:rsidRPr="001B4A73" w:rsidRDefault="00E71902" w:rsidP="00B75CF5">
      <w:pPr>
        <w:numPr>
          <w:ilvl w:val="1"/>
          <w:numId w:val="2"/>
        </w:numPr>
        <w:spacing w:before="120" w:after="120" w:line="20" w:lineRule="atLeast"/>
        <w:ind w:left="709" w:hanging="567"/>
        <w:jc w:val="both"/>
      </w:pPr>
      <w:r w:rsidRPr="001B4A73">
        <w:t xml:space="preserve">The </w:t>
      </w:r>
      <w:r w:rsidR="00821B60">
        <w:t>FMS</w:t>
      </w:r>
      <w:r w:rsidRPr="001B4A73">
        <w:t xml:space="preserve"> shall receive all project payment requests and prepare corresponding payment orders for the authorized expenditure officer of the Project to make payments;</w:t>
      </w:r>
    </w:p>
    <w:p w14:paraId="37385D41" w14:textId="77777777" w:rsidR="00E71902" w:rsidRPr="001B4A73" w:rsidRDefault="00E71902" w:rsidP="00B75CF5">
      <w:pPr>
        <w:numPr>
          <w:ilvl w:val="1"/>
          <w:numId w:val="2"/>
        </w:numPr>
        <w:spacing w:before="120" w:after="120" w:line="20" w:lineRule="atLeast"/>
        <w:ind w:left="709" w:hanging="567"/>
        <w:jc w:val="both"/>
      </w:pPr>
      <w:r w:rsidRPr="001B4A73">
        <w:t xml:space="preserve">The </w:t>
      </w:r>
      <w:r w:rsidR="00821B60">
        <w:t>FMS</w:t>
      </w:r>
      <w:r w:rsidRPr="001B4A73">
        <w:t xml:space="preserve"> shall ensure coordination with t</w:t>
      </w:r>
      <w:r w:rsidR="00C8645A">
        <w:t>he Ministry’s Accounting Office</w:t>
      </w:r>
      <w:r w:rsidRPr="001B4A73">
        <w:t xml:space="preserve"> (Sayman</w:t>
      </w:r>
      <w:r w:rsidR="00C8645A">
        <w:t>lık</w:t>
      </w:r>
      <w:r w:rsidRPr="001B4A73">
        <w:t>) on payment-related matters;</w:t>
      </w:r>
    </w:p>
    <w:p w14:paraId="085E52AB" w14:textId="77777777" w:rsidR="005902EA" w:rsidRPr="001B4A73" w:rsidRDefault="00E71902" w:rsidP="00B75CF5">
      <w:pPr>
        <w:numPr>
          <w:ilvl w:val="1"/>
          <w:numId w:val="2"/>
        </w:numPr>
        <w:spacing w:before="120" w:after="120" w:line="20" w:lineRule="atLeast"/>
        <w:ind w:left="709" w:hanging="567"/>
        <w:jc w:val="both"/>
      </w:pPr>
      <w:r w:rsidRPr="001B4A73">
        <w:t xml:space="preserve">The </w:t>
      </w:r>
      <w:r w:rsidR="00821B60">
        <w:t>FMS</w:t>
      </w:r>
      <w:r w:rsidRPr="001B4A73">
        <w:t xml:space="preserve"> shall assign payment order numbers for disbursements to be made out of </w:t>
      </w:r>
      <w:r w:rsidR="00B73B81">
        <w:t xml:space="preserve">the </w:t>
      </w:r>
      <w:r w:rsidR="009548BB">
        <w:t xml:space="preserve">grant </w:t>
      </w:r>
      <w:r w:rsidRPr="001B4A73">
        <w:t xml:space="preserve">account and Designated Account and ensure that the payments are made in line with the provisions of the grant agreement; </w:t>
      </w:r>
    </w:p>
    <w:p w14:paraId="25962B9C" w14:textId="77777777" w:rsidR="00E71902" w:rsidRPr="001B4A73" w:rsidRDefault="00E71902" w:rsidP="00B75CF5">
      <w:pPr>
        <w:numPr>
          <w:ilvl w:val="1"/>
          <w:numId w:val="2"/>
        </w:numPr>
        <w:spacing w:before="120" w:after="120" w:line="20" w:lineRule="atLeast"/>
        <w:ind w:left="709" w:hanging="567"/>
        <w:jc w:val="both"/>
      </w:pPr>
      <w:r w:rsidRPr="001B4A73">
        <w:t xml:space="preserve">The </w:t>
      </w:r>
      <w:r w:rsidR="00821B60">
        <w:t>FMS</w:t>
      </w:r>
      <w:r w:rsidRPr="001B4A73">
        <w:t xml:space="preserve"> shall design and maintain a Contracts Monitoring and Management Table for the Project,</w:t>
      </w:r>
    </w:p>
    <w:p w14:paraId="0D13D013" w14:textId="77777777" w:rsidR="00E71902" w:rsidRPr="001B4A73" w:rsidRDefault="00E71902" w:rsidP="00B75CF5">
      <w:pPr>
        <w:numPr>
          <w:ilvl w:val="1"/>
          <w:numId w:val="2"/>
        </w:numPr>
        <w:spacing w:before="120" w:after="120" w:line="20" w:lineRule="atLeast"/>
        <w:ind w:left="709" w:hanging="567"/>
        <w:jc w:val="both"/>
      </w:pPr>
      <w:r w:rsidRPr="001B4A73">
        <w:t xml:space="preserve">The </w:t>
      </w:r>
      <w:r w:rsidR="00821B60">
        <w:t>FMS</w:t>
      </w:r>
      <w:r w:rsidRPr="001B4A73">
        <w:t xml:space="preserve"> shall perform monthly or more frequent reconciliation of bank accounts, monitor fund flows</w:t>
      </w:r>
      <w:r w:rsidR="001234A6">
        <w:t>,</w:t>
      </w:r>
      <w:r w:rsidRPr="001B4A73">
        <w:t xml:space="preserve"> and perform resource planning;</w:t>
      </w:r>
    </w:p>
    <w:p w14:paraId="4C22188E" w14:textId="77777777" w:rsidR="00E71902" w:rsidRDefault="00E71902" w:rsidP="00B75CF5">
      <w:pPr>
        <w:numPr>
          <w:ilvl w:val="1"/>
          <w:numId w:val="2"/>
        </w:numPr>
        <w:spacing w:before="120" w:after="120" w:line="20" w:lineRule="atLeast"/>
        <w:ind w:left="709" w:hanging="567"/>
        <w:jc w:val="both"/>
      </w:pPr>
      <w:r w:rsidRPr="001B4A73">
        <w:t xml:space="preserve">The </w:t>
      </w:r>
      <w:r w:rsidR="00821B60">
        <w:t>FMS</w:t>
      </w:r>
      <w:r w:rsidRPr="001B4A73">
        <w:t xml:space="preserve"> shall monitor </w:t>
      </w:r>
      <w:r w:rsidR="00B73B81">
        <w:t xml:space="preserve">the </w:t>
      </w:r>
      <w:r w:rsidRPr="001B4A73">
        <w:t>Designated Account balance against disbursement plans based on contract management, to ensure that enough cash is available for uninterrupted project implementation.</w:t>
      </w:r>
    </w:p>
    <w:p w14:paraId="5314ED81" w14:textId="77777777" w:rsidR="00771F62" w:rsidRPr="001B4A73" w:rsidRDefault="00771F62" w:rsidP="00B75CF5">
      <w:pPr>
        <w:numPr>
          <w:ilvl w:val="1"/>
          <w:numId w:val="2"/>
        </w:numPr>
        <w:spacing w:before="120" w:after="120" w:line="20" w:lineRule="atLeast"/>
        <w:ind w:left="709" w:hanging="567"/>
        <w:jc w:val="both"/>
      </w:pPr>
      <w:r>
        <w:t xml:space="preserve">The </w:t>
      </w:r>
      <w:r w:rsidR="00821B60">
        <w:t>FMS</w:t>
      </w:r>
      <w:r>
        <w:t xml:space="preserve"> shall prepare</w:t>
      </w:r>
      <w:r w:rsidR="00252151">
        <w:t xml:space="preserve"> and regularly update</w:t>
      </w:r>
      <w:r>
        <w:t xml:space="preserve"> </w:t>
      </w:r>
      <w:r w:rsidR="001234A6">
        <w:t xml:space="preserve">the </w:t>
      </w:r>
      <w:r>
        <w:t xml:space="preserve">disbursement plan of </w:t>
      </w:r>
      <w:r w:rsidR="001234A6">
        <w:t xml:space="preserve">the </w:t>
      </w:r>
      <w:r>
        <w:t xml:space="preserve">PMI project by taking into account </w:t>
      </w:r>
      <w:r w:rsidR="001234A6">
        <w:t xml:space="preserve">the </w:t>
      </w:r>
      <w:r>
        <w:t xml:space="preserve">procurement plan and </w:t>
      </w:r>
      <w:r w:rsidR="00252151">
        <w:t>status of implementation.</w:t>
      </w:r>
    </w:p>
    <w:p w14:paraId="64E8599C" w14:textId="77777777" w:rsidR="00E71902" w:rsidRPr="001B4A73" w:rsidRDefault="00E71902" w:rsidP="00B75CF5">
      <w:pPr>
        <w:numPr>
          <w:ilvl w:val="1"/>
          <w:numId w:val="2"/>
        </w:numPr>
        <w:spacing w:before="120" w:after="120" w:line="20" w:lineRule="atLeast"/>
        <w:ind w:left="709" w:hanging="567"/>
        <w:jc w:val="both"/>
      </w:pPr>
      <w:r w:rsidRPr="001B4A73">
        <w:t xml:space="preserve">The </w:t>
      </w:r>
      <w:r w:rsidR="00821B60">
        <w:t>FMS</w:t>
      </w:r>
      <w:r w:rsidRPr="001B4A73">
        <w:t xml:space="preserve"> shall develop </w:t>
      </w:r>
      <w:r w:rsidR="00B73B81">
        <w:t xml:space="preserve">a </w:t>
      </w:r>
      <w:r w:rsidRPr="001B4A73">
        <w:t xml:space="preserve">chart of accounts, cost </w:t>
      </w:r>
      <w:r w:rsidR="001234A6">
        <w:t>centers</w:t>
      </w:r>
      <w:r w:rsidRPr="001B4A73">
        <w:t xml:space="preserve">, </w:t>
      </w:r>
      <w:r w:rsidR="00B73B81">
        <w:t xml:space="preserve">and </w:t>
      </w:r>
      <w:r w:rsidRPr="001B4A73">
        <w:t>project codes for expense and budget items as well as standard formats for journal vouchers, financial tables and reports, ledgers</w:t>
      </w:r>
      <w:r w:rsidR="001234A6">
        <w:t>,</w:t>
      </w:r>
      <w:r w:rsidRPr="001B4A73">
        <w:t xml:space="preserve"> and other reports and statement</w:t>
      </w:r>
      <w:r w:rsidR="00B73B81">
        <w:t>s</w:t>
      </w:r>
      <w:r w:rsidRPr="001B4A73">
        <w:t>;</w:t>
      </w:r>
    </w:p>
    <w:p w14:paraId="40C29727" w14:textId="77777777" w:rsidR="00E71902" w:rsidRPr="001B4A73" w:rsidRDefault="00E71902" w:rsidP="00B75CF5">
      <w:pPr>
        <w:numPr>
          <w:ilvl w:val="1"/>
          <w:numId w:val="2"/>
        </w:numPr>
        <w:spacing w:before="120" w:after="120" w:line="20" w:lineRule="atLeast"/>
        <w:ind w:left="709" w:hanging="567"/>
        <w:jc w:val="both"/>
      </w:pPr>
      <w:r w:rsidRPr="001B4A73">
        <w:t xml:space="preserve">The </w:t>
      </w:r>
      <w:r w:rsidR="00821B60">
        <w:t>FMS</w:t>
      </w:r>
      <w:r w:rsidRPr="001B4A73">
        <w:t xml:space="preserve"> shall gather and consolidate financial information as a basis for reporting and accounting activities, especially essential expenditure documents and payment supporting documents;</w:t>
      </w:r>
    </w:p>
    <w:p w14:paraId="042D9913" w14:textId="77777777" w:rsidR="00E71902" w:rsidRPr="001B4A73" w:rsidRDefault="00E71902" w:rsidP="00B75CF5">
      <w:pPr>
        <w:numPr>
          <w:ilvl w:val="1"/>
          <w:numId w:val="2"/>
        </w:numPr>
        <w:spacing w:before="120" w:after="120" w:line="20" w:lineRule="atLeast"/>
        <w:ind w:left="709" w:hanging="567"/>
        <w:jc w:val="both"/>
      </w:pPr>
      <w:r w:rsidRPr="001B4A73">
        <w:lastRenderedPageBreak/>
        <w:t xml:space="preserve">The </w:t>
      </w:r>
      <w:r w:rsidR="00821B60">
        <w:t>FMS</w:t>
      </w:r>
      <w:r w:rsidRPr="001B4A73">
        <w:t xml:space="preserve"> shall perform all accounting and bookkeeping activities of the Project including the timely recording of financial transactions and budget realizations in line with financial management procedures;</w:t>
      </w:r>
    </w:p>
    <w:p w14:paraId="64562293" w14:textId="77777777" w:rsidR="00E71902" w:rsidRPr="001B4A73" w:rsidRDefault="00E71902" w:rsidP="00B75CF5">
      <w:pPr>
        <w:numPr>
          <w:ilvl w:val="1"/>
          <w:numId w:val="2"/>
        </w:numPr>
        <w:spacing w:before="120" w:after="120" w:line="20" w:lineRule="atLeast"/>
        <w:ind w:left="709" w:hanging="567"/>
        <w:jc w:val="both"/>
      </w:pPr>
      <w:r w:rsidRPr="001B4A73">
        <w:t xml:space="preserve">The </w:t>
      </w:r>
      <w:r w:rsidR="00821B60">
        <w:t>FMS</w:t>
      </w:r>
      <w:r w:rsidRPr="001B4A73">
        <w:t xml:space="preserve"> shall file and archive all supporting documents of financial transactions together with the books and the accounting records of the Project.</w:t>
      </w:r>
    </w:p>
    <w:p w14:paraId="577955D7" w14:textId="77777777" w:rsidR="00E71902" w:rsidRPr="001B4A73" w:rsidRDefault="00E71902" w:rsidP="00B75CF5">
      <w:pPr>
        <w:numPr>
          <w:ilvl w:val="1"/>
          <w:numId w:val="2"/>
        </w:numPr>
        <w:spacing w:before="120" w:after="120" w:line="20" w:lineRule="atLeast"/>
        <w:ind w:left="709" w:hanging="567"/>
        <w:jc w:val="both"/>
      </w:pPr>
      <w:r w:rsidRPr="001B4A73">
        <w:t xml:space="preserve">The </w:t>
      </w:r>
      <w:r w:rsidR="00821B60">
        <w:t>FMS</w:t>
      </w:r>
      <w:r w:rsidRPr="001B4A73">
        <w:t xml:space="preserve"> shall prepare quarterly Interim Un-audited Financial Reports (IFRs) and annual project financial statements acceptable to the World Bank and the Treasury Controllers and </w:t>
      </w:r>
      <w:r w:rsidR="001234A6">
        <w:t>make</w:t>
      </w:r>
      <w:r w:rsidR="001234A6" w:rsidRPr="001B4A73">
        <w:t xml:space="preserve"> </w:t>
      </w:r>
      <w:r w:rsidRPr="001B4A73">
        <w:t>necessary revisions as required;</w:t>
      </w:r>
    </w:p>
    <w:p w14:paraId="64DEFD48" w14:textId="77777777" w:rsidR="00E8306B" w:rsidRDefault="00E71902" w:rsidP="003B4F12">
      <w:pPr>
        <w:numPr>
          <w:ilvl w:val="1"/>
          <w:numId w:val="2"/>
        </w:numPr>
        <w:spacing w:before="120" w:after="120" w:line="20" w:lineRule="atLeast"/>
        <w:ind w:left="709" w:hanging="567"/>
        <w:jc w:val="both"/>
      </w:pPr>
      <w:r w:rsidRPr="001B4A73">
        <w:t xml:space="preserve">The </w:t>
      </w:r>
      <w:r w:rsidR="00821B60">
        <w:t>FMS</w:t>
      </w:r>
      <w:r w:rsidRPr="001B4A73">
        <w:t xml:space="preserve"> shall prepare monthly, quarterly, </w:t>
      </w:r>
      <w:r w:rsidR="001234A6">
        <w:t xml:space="preserve">and </w:t>
      </w:r>
      <w:r w:rsidRPr="001B4A73">
        <w:t xml:space="preserve">annual budget reports, financial statements, financial/managerial reports, </w:t>
      </w:r>
      <w:r w:rsidR="001234A6">
        <w:t xml:space="preserve">and </w:t>
      </w:r>
      <w:r w:rsidRPr="001B4A73">
        <w:t xml:space="preserve">ad-hoc </w:t>
      </w:r>
      <w:r w:rsidR="00E8306B">
        <w:t>financial and budget reports;</w:t>
      </w:r>
    </w:p>
    <w:p w14:paraId="59A7ADBD" w14:textId="77777777" w:rsidR="00E71902" w:rsidRPr="001B4A73" w:rsidRDefault="00E71902" w:rsidP="003B4F12">
      <w:pPr>
        <w:numPr>
          <w:ilvl w:val="1"/>
          <w:numId w:val="2"/>
        </w:numPr>
        <w:spacing w:before="120" w:after="120" w:line="20" w:lineRule="atLeast"/>
        <w:ind w:left="709" w:hanging="567"/>
        <w:jc w:val="both"/>
      </w:pPr>
      <w:r w:rsidRPr="001B4A73">
        <w:t xml:space="preserve">The </w:t>
      </w:r>
      <w:r w:rsidR="00821B60">
        <w:t>FMS</w:t>
      </w:r>
      <w:r w:rsidRPr="001B4A73">
        <w:t xml:space="preserve"> shall prepare necessary documentation and reports for external audit and support all internal and external auditing activities;</w:t>
      </w:r>
    </w:p>
    <w:p w14:paraId="10C10BCC" w14:textId="77777777" w:rsidR="00E71902" w:rsidRPr="001B4A73" w:rsidRDefault="00E71902" w:rsidP="00B75CF5">
      <w:pPr>
        <w:numPr>
          <w:ilvl w:val="1"/>
          <w:numId w:val="2"/>
        </w:numPr>
        <w:spacing w:before="120" w:after="120" w:line="20" w:lineRule="atLeast"/>
        <w:ind w:left="709" w:hanging="567"/>
        <w:jc w:val="both"/>
      </w:pPr>
      <w:r w:rsidRPr="001B4A73">
        <w:t xml:space="preserve">The </w:t>
      </w:r>
      <w:r w:rsidR="00821B60">
        <w:t>FMS</w:t>
      </w:r>
      <w:r w:rsidRPr="001B4A73">
        <w:t xml:space="preserve"> shall cooperate fully with the auditors of the Project to ensure that the auditing requirements of the Project are satisfied as required by the World Bank.</w:t>
      </w:r>
    </w:p>
    <w:p w14:paraId="58EE464F" w14:textId="77777777" w:rsidR="00E71902" w:rsidRPr="001B4A73" w:rsidRDefault="00E71902" w:rsidP="00B75CF5">
      <w:pPr>
        <w:numPr>
          <w:ilvl w:val="1"/>
          <w:numId w:val="2"/>
        </w:numPr>
        <w:spacing w:before="120" w:after="120" w:line="20" w:lineRule="atLeast"/>
        <w:ind w:left="709" w:hanging="567"/>
        <w:jc w:val="both"/>
      </w:pPr>
      <w:r w:rsidRPr="001B4A73">
        <w:t xml:space="preserve">The </w:t>
      </w:r>
      <w:r w:rsidR="00821B60">
        <w:t>FMS</w:t>
      </w:r>
      <w:r w:rsidRPr="001B4A73">
        <w:t xml:space="preserve"> shall support the </w:t>
      </w:r>
      <w:r w:rsidR="00821B60">
        <w:t>(PIU)</w:t>
      </w:r>
      <w:r w:rsidRPr="001B4A73">
        <w:t xml:space="preserve"> regarding financial matters of the contracts between the </w:t>
      </w:r>
      <w:r w:rsidR="00B13EDE">
        <w:t xml:space="preserve">DoCC and suppliers </w:t>
      </w:r>
      <w:r w:rsidRPr="001B4A73">
        <w:t>and consultants;</w:t>
      </w:r>
    </w:p>
    <w:p w14:paraId="480C1D30" w14:textId="77777777" w:rsidR="00E71902" w:rsidRPr="001B4A73" w:rsidRDefault="00E71902" w:rsidP="00B75CF5">
      <w:pPr>
        <w:numPr>
          <w:ilvl w:val="1"/>
          <w:numId w:val="2"/>
        </w:numPr>
        <w:spacing w:before="120" w:after="120" w:line="20" w:lineRule="atLeast"/>
        <w:ind w:left="709" w:hanging="567"/>
        <w:jc w:val="both"/>
      </w:pPr>
      <w:r w:rsidRPr="001B4A73">
        <w:t xml:space="preserve">The </w:t>
      </w:r>
      <w:r w:rsidR="00821B60">
        <w:t>FMS</w:t>
      </w:r>
      <w:r w:rsidRPr="001B4A73">
        <w:t xml:space="preserve"> shall perform financial monitoring of the Project by designing and keeping financial progress tables for the contracts and activities under the Project;</w:t>
      </w:r>
    </w:p>
    <w:p w14:paraId="13C8A823" w14:textId="77777777" w:rsidR="00E71902" w:rsidRPr="001B4A73" w:rsidRDefault="00E71902" w:rsidP="00B75CF5">
      <w:pPr>
        <w:numPr>
          <w:ilvl w:val="1"/>
          <w:numId w:val="2"/>
        </w:numPr>
        <w:spacing w:before="120" w:after="120" w:line="20" w:lineRule="atLeast"/>
        <w:ind w:left="709" w:hanging="567"/>
        <w:jc w:val="both"/>
      </w:pPr>
      <w:r w:rsidRPr="001B4A73">
        <w:t xml:space="preserve">The </w:t>
      </w:r>
      <w:r w:rsidR="00821B60">
        <w:t>FMS</w:t>
      </w:r>
      <w:r w:rsidRPr="001B4A73">
        <w:t xml:space="preserve"> shall prepare relevant tables, analyses, information</w:t>
      </w:r>
      <w:r w:rsidR="001234A6">
        <w:t>,</w:t>
      </w:r>
      <w:r w:rsidRPr="001B4A73">
        <w:t xml:space="preserve"> and documents included in the project reports;</w:t>
      </w:r>
    </w:p>
    <w:p w14:paraId="13E6F732" w14:textId="77777777" w:rsidR="00E71902" w:rsidRDefault="00E71902" w:rsidP="00B75CF5">
      <w:pPr>
        <w:numPr>
          <w:ilvl w:val="1"/>
          <w:numId w:val="2"/>
        </w:numPr>
        <w:spacing w:before="120" w:after="120" w:line="20" w:lineRule="atLeast"/>
        <w:ind w:left="709" w:hanging="567"/>
        <w:jc w:val="both"/>
      </w:pPr>
      <w:r w:rsidRPr="001B4A73">
        <w:t xml:space="preserve">The </w:t>
      </w:r>
      <w:r w:rsidR="00821B60">
        <w:t>FMS</w:t>
      </w:r>
      <w:r w:rsidRPr="001B4A73">
        <w:t xml:space="preserve"> shall cooperate and coordinate </w:t>
      </w:r>
      <w:r w:rsidR="00B73B81">
        <w:t xml:space="preserve">with </w:t>
      </w:r>
      <w:r w:rsidRPr="001B4A73">
        <w:t>other PIU members of the Project and give financial management support to him/her/them if necessary;</w:t>
      </w:r>
    </w:p>
    <w:p w14:paraId="1EA600A6" w14:textId="77777777" w:rsidR="00771F62" w:rsidRPr="001B4A73" w:rsidRDefault="00771F62" w:rsidP="00B75CF5">
      <w:pPr>
        <w:numPr>
          <w:ilvl w:val="1"/>
          <w:numId w:val="2"/>
        </w:numPr>
        <w:spacing w:before="120" w:after="120" w:line="20" w:lineRule="atLeast"/>
        <w:ind w:left="709" w:hanging="567"/>
        <w:jc w:val="both"/>
      </w:pPr>
      <w:r>
        <w:t xml:space="preserve">The </w:t>
      </w:r>
      <w:r w:rsidR="00821B60">
        <w:t>FMS</w:t>
      </w:r>
      <w:r>
        <w:t xml:space="preserve"> shall provide support to </w:t>
      </w:r>
      <w:r w:rsidR="001234A6">
        <w:t xml:space="preserve">the </w:t>
      </w:r>
      <w:r>
        <w:t xml:space="preserve">management of contracts under </w:t>
      </w:r>
      <w:r w:rsidR="001234A6">
        <w:t xml:space="preserve">the </w:t>
      </w:r>
      <w:r>
        <w:t>PMI Project</w:t>
      </w:r>
      <w:r w:rsidR="00252151">
        <w:t xml:space="preserve"> including review of advance,</w:t>
      </w:r>
      <w:r w:rsidR="001234A6">
        <w:t xml:space="preserve"> </w:t>
      </w:r>
      <w:r w:rsidR="00252151">
        <w:t xml:space="preserve">interim, </w:t>
      </w:r>
      <w:r w:rsidR="001234A6">
        <w:t xml:space="preserve">and </w:t>
      </w:r>
      <w:r w:rsidR="00252151">
        <w:t>final payments.</w:t>
      </w:r>
    </w:p>
    <w:p w14:paraId="61739EB8" w14:textId="77777777" w:rsidR="00E71902" w:rsidRPr="001B4A73" w:rsidRDefault="00E71902" w:rsidP="00B75CF5">
      <w:pPr>
        <w:numPr>
          <w:ilvl w:val="1"/>
          <w:numId w:val="2"/>
        </w:numPr>
        <w:spacing w:before="120" w:after="120" w:line="20" w:lineRule="atLeast"/>
        <w:ind w:left="709" w:hanging="567"/>
        <w:jc w:val="both"/>
      </w:pPr>
      <w:r w:rsidRPr="001B4A73">
        <w:t xml:space="preserve">The </w:t>
      </w:r>
      <w:r w:rsidR="00821B60">
        <w:t>FMS</w:t>
      </w:r>
      <w:r w:rsidRPr="001B4A73">
        <w:t xml:space="preserve"> shall cooperate and coordinate with the relevant ministry departments as necessary.</w:t>
      </w:r>
    </w:p>
    <w:p w14:paraId="2B9CDE73" w14:textId="77777777" w:rsidR="005902EA" w:rsidRPr="001B4A73" w:rsidRDefault="005902EA" w:rsidP="00B75CF5">
      <w:pPr>
        <w:numPr>
          <w:ilvl w:val="1"/>
          <w:numId w:val="2"/>
        </w:numPr>
        <w:spacing w:before="120" w:after="120" w:line="20" w:lineRule="atLeast"/>
        <w:ind w:left="709" w:hanging="567"/>
        <w:jc w:val="both"/>
      </w:pPr>
      <w:r w:rsidRPr="001B4A73">
        <w:t xml:space="preserve">The </w:t>
      </w:r>
      <w:r w:rsidR="00821B60">
        <w:t>FMS</w:t>
      </w:r>
      <w:r w:rsidRPr="001B4A73">
        <w:t xml:space="preserve"> shall perform other tasks given by the </w:t>
      </w:r>
      <w:r w:rsidR="00627D3B" w:rsidRPr="001B4A73">
        <w:t>DoCC</w:t>
      </w:r>
      <w:r w:rsidRPr="001B4A73">
        <w:t>.</w:t>
      </w:r>
    </w:p>
    <w:p w14:paraId="3C0EA0F1" w14:textId="77777777" w:rsidR="00771F62" w:rsidRPr="001B4A73" w:rsidRDefault="00771F62" w:rsidP="00C70AA4">
      <w:pPr>
        <w:pStyle w:val="Default"/>
        <w:jc w:val="both"/>
        <w:rPr>
          <w:color w:val="auto"/>
        </w:rPr>
      </w:pPr>
    </w:p>
    <w:p w14:paraId="18411C1D" w14:textId="77777777" w:rsidR="007258DF" w:rsidRPr="001B4A73" w:rsidRDefault="007258DF" w:rsidP="00C04851">
      <w:pPr>
        <w:pStyle w:val="Default"/>
        <w:numPr>
          <w:ilvl w:val="0"/>
          <w:numId w:val="3"/>
        </w:numPr>
        <w:jc w:val="both"/>
        <w:rPr>
          <w:b/>
          <w:bCs/>
          <w:color w:val="auto"/>
        </w:rPr>
      </w:pPr>
      <w:r w:rsidRPr="001B4A73">
        <w:rPr>
          <w:b/>
          <w:bCs/>
          <w:color w:val="auto"/>
        </w:rPr>
        <w:t xml:space="preserve">REPORTS </w:t>
      </w:r>
    </w:p>
    <w:p w14:paraId="14E040DB" w14:textId="77777777" w:rsidR="00FD6360" w:rsidRPr="001B4A73" w:rsidRDefault="00FD6360" w:rsidP="00C70AA4">
      <w:pPr>
        <w:pStyle w:val="Default"/>
        <w:jc w:val="both"/>
        <w:rPr>
          <w:color w:val="auto"/>
        </w:rPr>
      </w:pPr>
    </w:p>
    <w:p w14:paraId="7A24CD7F" w14:textId="77777777" w:rsidR="00C04851" w:rsidRDefault="00C04851" w:rsidP="00C04851">
      <w:pPr>
        <w:pStyle w:val="GvdeMetniGirintisi"/>
        <w:ind w:left="0"/>
        <w:jc w:val="both"/>
      </w:pPr>
      <w:r w:rsidRPr="001B4A73">
        <w:t xml:space="preserve">The </w:t>
      </w:r>
      <w:r w:rsidR="00821B60">
        <w:t>FMS</w:t>
      </w:r>
      <w:r w:rsidRPr="001B4A73">
        <w:t xml:space="preserve"> shall </w:t>
      </w:r>
      <w:r w:rsidR="001E4E3F">
        <w:t>contribute to</w:t>
      </w:r>
      <w:r w:rsidRPr="001B4A73">
        <w:t xml:space="preserve"> the preparation and update of all progress reports and comment on any activity reports to be submitted to the Bank. S/he will fill in detailed time sheets on his/her activities and comply with his/her contract’s requirements in terms of payment/time justification in the cont</w:t>
      </w:r>
      <w:r w:rsidR="003B74D1">
        <w:t>ext of high accountability</w:t>
      </w:r>
      <w:r w:rsidRPr="001B4A73">
        <w:t xml:space="preserve">. S/he will also prepare monthly progress reports accompanying to the timesheets. </w:t>
      </w:r>
    </w:p>
    <w:p w14:paraId="70EC8D53" w14:textId="77777777" w:rsidR="008F4006" w:rsidRPr="001B4A73" w:rsidRDefault="008F4006" w:rsidP="00C04851">
      <w:pPr>
        <w:pStyle w:val="GvdeMetniGirintisi"/>
        <w:ind w:left="0"/>
        <w:jc w:val="both"/>
      </w:pPr>
    </w:p>
    <w:p w14:paraId="3DF6A3A9" w14:textId="77777777" w:rsidR="001571EE" w:rsidRPr="006C78D5" w:rsidRDefault="007258DF" w:rsidP="006C78D5">
      <w:pPr>
        <w:pStyle w:val="Default"/>
        <w:numPr>
          <w:ilvl w:val="0"/>
          <w:numId w:val="3"/>
        </w:numPr>
        <w:spacing w:after="120"/>
        <w:ind w:left="357" w:hanging="357"/>
        <w:jc w:val="both"/>
        <w:rPr>
          <w:b/>
          <w:bCs/>
          <w:color w:val="auto"/>
        </w:rPr>
      </w:pPr>
      <w:r w:rsidRPr="001B4A73">
        <w:rPr>
          <w:b/>
          <w:bCs/>
          <w:color w:val="auto"/>
        </w:rPr>
        <w:t xml:space="preserve">DURATION OF THE SERVICES </w:t>
      </w:r>
    </w:p>
    <w:p w14:paraId="39F163A3" w14:textId="20C73FE8" w:rsidR="007258DF" w:rsidRPr="00B06F06" w:rsidRDefault="007258DF" w:rsidP="00C70AA4">
      <w:pPr>
        <w:pStyle w:val="Default"/>
        <w:jc w:val="both"/>
        <w:rPr>
          <w:color w:val="auto"/>
        </w:rPr>
      </w:pPr>
      <w:r w:rsidRPr="001B4A73">
        <w:rPr>
          <w:color w:val="auto"/>
        </w:rPr>
        <w:t xml:space="preserve">The </w:t>
      </w:r>
      <w:r w:rsidR="003C1DA2" w:rsidRPr="001B4A73">
        <w:rPr>
          <w:color w:val="auto"/>
        </w:rPr>
        <w:t>FMS</w:t>
      </w:r>
      <w:r w:rsidRPr="001B4A73">
        <w:rPr>
          <w:color w:val="auto"/>
        </w:rPr>
        <w:t xml:space="preserve"> </w:t>
      </w:r>
      <w:r w:rsidR="00E71902" w:rsidRPr="001B4A73">
        <w:rPr>
          <w:color w:val="auto"/>
        </w:rPr>
        <w:t xml:space="preserve">is expected to commence work </w:t>
      </w:r>
      <w:r w:rsidR="00E71902" w:rsidRPr="00B06F06">
        <w:rPr>
          <w:color w:val="auto"/>
        </w:rPr>
        <w:t xml:space="preserve">from </w:t>
      </w:r>
      <w:r w:rsidR="00DF563A">
        <w:rPr>
          <w:color w:val="auto"/>
        </w:rPr>
        <w:t>December</w:t>
      </w:r>
      <w:r w:rsidR="00DF563A" w:rsidRPr="00B06F06">
        <w:rPr>
          <w:color w:val="auto"/>
        </w:rPr>
        <w:t xml:space="preserve"> </w:t>
      </w:r>
      <w:r w:rsidR="008929E3" w:rsidRPr="00B06F06">
        <w:rPr>
          <w:color w:val="auto"/>
        </w:rPr>
        <w:t>2023</w:t>
      </w:r>
      <w:r w:rsidRPr="00B06F06">
        <w:rPr>
          <w:color w:val="auto"/>
        </w:rPr>
        <w:t xml:space="preserve"> </w:t>
      </w:r>
      <w:r w:rsidR="00E935C6">
        <w:rPr>
          <w:color w:val="auto"/>
        </w:rPr>
        <w:t>and</w:t>
      </w:r>
      <w:r w:rsidRPr="00B06F06">
        <w:rPr>
          <w:color w:val="auto"/>
        </w:rPr>
        <w:t xml:space="preserve"> </w:t>
      </w:r>
      <w:r w:rsidR="00E935C6">
        <w:t>t</w:t>
      </w:r>
      <w:r w:rsidR="00A9050D" w:rsidRPr="00B06F06">
        <w:t xml:space="preserve">he position will be based in Ankara. </w:t>
      </w:r>
      <w:r w:rsidRPr="00B06F06">
        <w:rPr>
          <w:color w:val="auto"/>
        </w:rPr>
        <w:t>The servic</w:t>
      </w:r>
      <w:r w:rsidR="008875E1" w:rsidRPr="00B06F06">
        <w:rPr>
          <w:color w:val="auto"/>
        </w:rPr>
        <w:t xml:space="preserve">es </w:t>
      </w:r>
      <w:r w:rsidR="00BF3E57" w:rsidRPr="00B06F06">
        <w:rPr>
          <w:color w:val="auto"/>
        </w:rPr>
        <w:t xml:space="preserve">will </w:t>
      </w:r>
      <w:r w:rsidR="008875E1" w:rsidRPr="00B06F06">
        <w:rPr>
          <w:color w:val="auto"/>
        </w:rPr>
        <w:t>be provided on a full-</w:t>
      </w:r>
      <w:r w:rsidRPr="00B06F06">
        <w:rPr>
          <w:color w:val="auto"/>
        </w:rPr>
        <w:t xml:space="preserve">time basis. </w:t>
      </w:r>
    </w:p>
    <w:p w14:paraId="7C882480" w14:textId="77777777" w:rsidR="0013018E" w:rsidRPr="00B06F06" w:rsidRDefault="0013018E" w:rsidP="00C70AA4">
      <w:pPr>
        <w:pStyle w:val="Default"/>
        <w:jc w:val="both"/>
        <w:rPr>
          <w:color w:val="auto"/>
        </w:rPr>
      </w:pPr>
    </w:p>
    <w:p w14:paraId="0DED3CDC" w14:textId="77777777" w:rsidR="006C78D5" w:rsidRPr="006C78D5" w:rsidRDefault="006C78D5" w:rsidP="006C78D5">
      <w:pPr>
        <w:autoSpaceDE w:val="0"/>
        <w:autoSpaceDN w:val="0"/>
        <w:adjustRightInd w:val="0"/>
        <w:jc w:val="both"/>
        <w:rPr>
          <w:b/>
        </w:rPr>
      </w:pPr>
      <w:r w:rsidRPr="00B06F06">
        <w:rPr>
          <w:b/>
        </w:rPr>
        <w:t>The contract with the successful applicant will be made for a period of one year initially, with the first three months of the probationary period. If the applicant's performance is</w:t>
      </w:r>
      <w:r w:rsidRPr="006C78D5">
        <w:rPr>
          <w:b/>
        </w:rPr>
        <w:t xml:space="preserve"> evaluated as insufficient within the first three months, the contract will be terminated. If </w:t>
      </w:r>
      <w:r w:rsidRPr="006C78D5">
        <w:rPr>
          <w:b/>
        </w:rPr>
        <w:lastRenderedPageBreak/>
        <w:t xml:space="preserve">the candidate's performance is deemed satisfactory, the contract will be renewed at the end of the term to cover the second year. The same renewal procedure will apply for the subsequent years. </w:t>
      </w:r>
    </w:p>
    <w:p w14:paraId="61448F39" w14:textId="77777777" w:rsidR="006C78D5" w:rsidRPr="001B4A73" w:rsidRDefault="006C78D5" w:rsidP="00C70AA4">
      <w:pPr>
        <w:pStyle w:val="Default"/>
        <w:jc w:val="both"/>
        <w:rPr>
          <w:color w:val="auto"/>
        </w:rPr>
      </w:pPr>
    </w:p>
    <w:p w14:paraId="4F4E2331" w14:textId="77777777" w:rsidR="001571EE" w:rsidRPr="001B4A73" w:rsidRDefault="007258DF" w:rsidP="00C04851">
      <w:pPr>
        <w:pStyle w:val="Default"/>
        <w:numPr>
          <w:ilvl w:val="0"/>
          <w:numId w:val="3"/>
        </w:numPr>
        <w:jc w:val="both"/>
        <w:rPr>
          <w:b/>
          <w:bCs/>
          <w:color w:val="auto"/>
        </w:rPr>
      </w:pPr>
      <w:r w:rsidRPr="001B4A73">
        <w:rPr>
          <w:b/>
          <w:bCs/>
          <w:color w:val="auto"/>
        </w:rPr>
        <w:t xml:space="preserve">QUALIFICATION REQUIREMENTS </w:t>
      </w:r>
    </w:p>
    <w:p w14:paraId="03A8E113" w14:textId="77777777" w:rsidR="001571EE" w:rsidRPr="001B4A73" w:rsidRDefault="001571EE" w:rsidP="00C70AA4">
      <w:pPr>
        <w:pStyle w:val="Default"/>
        <w:jc w:val="both"/>
        <w:rPr>
          <w:b/>
          <w:bCs/>
          <w:color w:val="auto"/>
        </w:rPr>
      </w:pPr>
    </w:p>
    <w:p w14:paraId="00CF5A51" w14:textId="77777777" w:rsidR="00307833" w:rsidRPr="001B4A73" w:rsidRDefault="00307833" w:rsidP="00C04851">
      <w:pPr>
        <w:pStyle w:val="Default"/>
        <w:spacing w:after="120"/>
        <w:jc w:val="both"/>
        <w:rPr>
          <w:bCs/>
          <w:color w:val="auto"/>
        </w:rPr>
      </w:pPr>
      <w:r w:rsidRPr="001B4A73">
        <w:rPr>
          <w:bCs/>
          <w:color w:val="auto"/>
        </w:rPr>
        <w:t xml:space="preserve">The </w:t>
      </w:r>
      <w:r w:rsidR="00821B60">
        <w:rPr>
          <w:bCs/>
          <w:color w:val="auto"/>
        </w:rPr>
        <w:t>FMS</w:t>
      </w:r>
      <w:r w:rsidRPr="001B4A73">
        <w:rPr>
          <w:bCs/>
          <w:color w:val="auto"/>
        </w:rPr>
        <w:t xml:space="preserve"> </w:t>
      </w:r>
      <w:r w:rsidR="00C04851" w:rsidRPr="001B4A73">
        <w:rPr>
          <w:bCs/>
          <w:color w:val="auto"/>
        </w:rPr>
        <w:t>shall have</w:t>
      </w:r>
      <w:r w:rsidRPr="001B4A73">
        <w:rPr>
          <w:bCs/>
          <w:color w:val="auto"/>
        </w:rPr>
        <w:t>:</w:t>
      </w:r>
    </w:p>
    <w:p w14:paraId="2DC882AF" w14:textId="77777777" w:rsidR="00E53284" w:rsidRPr="001B4A73" w:rsidRDefault="00E53284" w:rsidP="00E53284">
      <w:pPr>
        <w:pStyle w:val="GvdeMetniGirintisi"/>
        <w:numPr>
          <w:ilvl w:val="0"/>
          <w:numId w:val="1"/>
        </w:numPr>
        <w:jc w:val="both"/>
      </w:pPr>
      <w:r w:rsidRPr="001B4A73">
        <w:rPr>
          <w:rFonts w:eastAsiaTheme="minorHAnsi"/>
          <w:color w:val="000000"/>
        </w:rPr>
        <w:t>At</w:t>
      </w:r>
      <w:r w:rsidRPr="001B4A73">
        <w:t xml:space="preserve"> least </w:t>
      </w:r>
      <w:r w:rsidR="001234A6">
        <w:t xml:space="preserve">a </w:t>
      </w:r>
      <w:r w:rsidRPr="001B4A73">
        <w:rPr>
          <w:rFonts w:eastAsiaTheme="minorHAnsi"/>
          <w:color w:val="000000"/>
        </w:rPr>
        <w:t>bachelor’s</w:t>
      </w:r>
      <w:r w:rsidRPr="001B4A73">
        <w:t xml:space="preserve"> degree in accounting, finance</w:t>
      </w:r>
      <w:r>
        <w:t>, economics, administrative sciences</w:t>
      </w:r>
      <w:r w:rsidR="001234A6">
        <w:t>,</w:t>
      </w:r>
      <w:r w:rsidRPr="001B4A73">
        <w:t xml:space="preserve"> or relevant fields</w:t>
      </w:r>
      <w:r>
        <w:t xml:space="preserve"> with at least five years’ experience in financial management and/or accounting</w:t>
      </w:r>
      <w:r w:rsidRPr="001B4A73">
        <w:t>,</w:t>
      </w:r>
    </w:p>
    <w:p w14:paraId="004A4254" w14:textId="77777777" w:rsidR="00E53284" w:rsidRDefault="00E53284" w:rsidP="00E53284">
      <w:pPr>
        <w:pStyle w:val="GvdeMetniGirintisi"/>
        <w:numPr>
          <w:ilvl w:val="0"/>
          <w:numId w:val="1"/>
        </w:numPr>
        <w:jc w:val="both"/>
        <w:rPr>
          <w:rFonts w:eastAsiaTheme="minorHAnsi"/>
          <w:color w:val="000000"/>
        </w:rPr>
      </w:pPr>
      <w:r>
        <w:rPr>
          <w:rFonts w:eastAsiaTheme="minorHAnsi"/>
          <w:color w:val="000000"/>
        </w:rPr>
        <w:t>At least 5</w:t>
      </w:r>
      <w:r w:rsidRPr="001B4A73">
        <w:rPr>
          <w:rFonts w:eastAsiaTheme="minorHAnsi"/>
          <w:color w:val="000000"/>
        </w:rPr>
        <w:t xml:space="preserve"> years of</w:t>
      </w:r>
      <w:r>
        <w:rPr>
          <w:rFonts w:eastAsiaTheme="minorHAnsi"/>
          <w:color w:val="000000"/>
        </w:rPr>
        <w:t xml:space="preserve"> general working experience</w:t>
      </w:r>
      <w:r w:rsidR="007D7AA4">
        <w:rPr>
          <w:rFonts w:eastAsiaTheme="minorHAnsi"/>
          <w:color w:val="000000"/>
        </w:rPr>
        <w:t>,</w:t>
      </w:r>
    </w:p>
    <w:p w14:paraId="3BDF4BD2" w14:textId="77777777" w:rsidR="00E53284" w:rsidRPr="001B4A73" w:rsidRDefault="00E53284" w:rsidP="00E53284">
      <w:pPr>
        <w:pStyle w:val="GvdeMetniGirintisi"/>
        <w:numPr>
          <w:ilvl w:val="0"/>
          <w:numId w:val="1"/>
        </w:numPr>
        <w:jc w:val="both"/>
        <w:rPr>
          <w:rFonts w:eastAsiaTheme="minorHAnsi"/>
          <w:color w:val="000000"/>
        </w:rPr>
      </w:pPr>
      <w:r>
        <w:rPr>
          <w:rFonts w:eastAsiaTheme="minorHAnsi"/>
          <w:color w:val="000000"/>
        </w:rPr>
        <w:t xml:space="preserve">At least 3 years of </w:t>
      </w:r>
      <w:r w:rsidRPr="001B4A73">
        <w:rPr>
          <w:rFonts w:eastAsiaTheme="minorHAnsi"/>
          <w:color w:val="000000"/>
        </w:rPr>
        <w:t>professional experience in accounting and</w:t>
      </w:r>
      <w:r>
        <w:rPr>
          <w:rFonts w:eastAsiaTheme="minorHAnsi"/>
          <w:color w:val="000000"/>
        </w:rPr>
        <w:t>/or</w:t>
      </w:r>
      <w:r w:rsidRPr="001B4A73">
        <w:rPr>
          <w:rFonts w:eastAsiaTheme="minorHAnsi"/>
          <w:color w:val="000000"/>
        </w:rPr>
        <w:t xml:space="preserve"> financial management,</w:t>
      </w:r>
    </w:p>
    <w:p w14:paraId="006C9B70" w14:textId="67697EA1" w:rsidR="00C600D1" w:rsidRDefault="00865709" w:rsidP="00E53284">
      <w:pPr>
        <w:pStyle w:val="GvdeMetniGirintisi"/>
        <w:numPr>
          <w:ilvl w:val="0"/>
          <w:numId w:val="1"/>
        </w:numPr>
        <w:jc w:val="both"/>
        <w:rPr>
          <w:rFonts w:eastAsiaTheme="minorHAnsi"/>
          <w:color w:val="000000"/>
        </w:rPr>
      </w:pPr>
      <w:r>
        <w:t xml:space="preserve">Experience in the financial management and/or accounting of international institutions and/or international development </w:t>
      </w:r>
      <w:r w:rsidRPr="00D237DF">
        <w:t xml:space="preserve">organizations </w:t>
      </w:r>
      <w:r w:rsidR="00094980">
        <w:t>would be an asset</w:t>
      </w:r>
      <w:r w:rsidR="00DD7576">
        <w:t>.</w:t>
      </w:r>
    </w:p>
    <w:p w14:paraId="570A2EA6" w14:textId="77777777" w:rsidR="00E53284" w:rsidRPr="001B4A73" w:rsidRDefault="00E53284" w:rsidP="00E53284">
      <w:pPr>
        <w:pStyle w:val="GvdeMetniGirintisi"/>
        <w:numPr>
          <w:ilvl w:val="0"/>
          <w:numId w:val="1"/>
        </w:numPr>
        <w:jc w:val="both"/>
        <w:rPr>
          <w:rFonts w:eastAsiaTheme="minorHAnsi"/>
          <w:color w:val="000000"/>
        </w:rPr>
      </w:pPr>
      <w:r w:rsidRPr="001B4A73">
        <w:rPr>
          <w:rFonts w:eastAsiaTheme="minorHAnsi"/>
          <w:color w:val="000000"/>
        </w:rPr>
        <w:t>Knowledge of budgeting, planning, accounting, reporting, fiscal legislation,</w:t>
      </w:r>
    </w:p>
    <w:p w14:paraId="3CAC89EB" w14:textId="77777777" w:rsidR="00E53284" w:rsidRPr="001B4A73" w:rsidRDefault="00E53284" w:rsidP="00E53284">
      <w:pPr>
        <w:pStyle w:val="GvdeMetniGirintisi"/>
        <w:numPr>
          <w:ilvl w:val="0"/>
          <w:numId w:val="1"/>
        </w:numPr>
        <w:jc w:val="both"/>
        <w:rPr>
          <w:rFonts w:eastAsiaTheme="minorHAnsi"/>
          <w:color w:val="000000"/>
        </w:rPr>
      </w:pPr>
      <w:r w:rsidRPr="001B4A73">
        <w:rPr>
          <w:rFonts w:eastAsiaTheme="minorHAnsi"/>
          <w:color w:val="000000"/>
        </w:rPr>
        <w:t>Experience in computerized accounting systems,</w:t>
      </w:r>
    </w:p>
    <w:p w14:paraId="4233E0A0" w14:textId="77777777" w:rsidR="00821B60" w:rsidRPr="00871F74" w:rsidRDefault="00821B60" w:rsidP="00B9626E">
      <w:pPr>
        <w:pStyle w:val="ListeParagraf"/>
        <w:numPr>
          <w:ilvl w:val="0"/>
          <w:numId w:val="1"/>
        </w:numPr>
        <w:tabs>
          <w:tab w:val="left" w:pos="709"/>
        </w:tabs>
        <w:spacing w:after="120"/>
        <w:rPr>
          <w:rFonts w:eastAsia="Calibri"/>
        </w:rPr>
      </w:pPr>
      <w:r w:rsidRPr="00871F74">
        <w:rPr>
          <w:rFonts w:eastAsia="Calibri"/>
        </w:rPr>
        <w:t>Excellent communication, coordination, organizational, computer</w:t>
      </w:r>
      <w:r w:rsidR="001234A6">
        <w:rPr>
          <w:rFonts w:eastAsia="Calibri"/>
        </w:rPr>
        <w:t>,</w:t>
      </w:r>
      <w:r w:rsidRPr="00871F74">
        <w:rPr>
          <w:rFonts w:eastAsia="Calibri"/>
        </w:rPr>
        <w:t xml:space="preserve"> and project management skills (MS Office etc.)</w:t>
      </w:r>
      <w:r>
        <w:rPr>
          <w:rFonts w:eastAsia="Calibri"/>
        </w:rPr>
        <w:t>,</w:t>
      </w:r>
    </w:p>
    <w:p w14:paraId="5B3D3550" w14:textId="77777777" w:rsidR="00E53284" w:rsidRPr="001B4A73" w:rsidRDefault="00E53284" w:rsidP="00E53284">
      <w:pPr>
        <w:pStyle w:val="GvdeMetniGirintisi"/>
        <w:numPr>
          <w:ilvl w:val="0"/>
          <w:numId w:val="1"/>
        </w:numPr>
        <w:jc w:val="both"/>
      </w:pPr>
      <w:r w:rsidRPr="001B4A73">
        <w:t>Fluency in written and oral English and Turkish,</w:t>
      </w:r>
    </w:p>
    <w:p w14:paraId="56331A13" w14:textId="77777777" w:rsidR="00E53284" w:rsidRPr="001B4A73" w:rsidRDefault="00821B60" w:rsidP="00E53284">
      <w:pPr>
        <w:pStyle w:val="GvdeMetniGirintisi"/>
        <w:numPr>
          <w:ilvl w:val="0"/>
          <w:numId w:val="1"/>
        </w:numPr>
        <w:jc w:val="both"/>
      </w:pPr>
      <w:r>
        <w:t>N</w:t>
      </w:r>
      <w:r w:rsidR="00E53284" w:rsidRPr="001B4A73">
        <w:t>o restriction</w:t>
      </w:r>
      <w:r w:rsidR="00E53284">
        <w:t>s</w:t>
      </w:r>
      <w:r w:rsidR="00E53284" w:rsidRPr="001B4A73">
        <w:t xml:space="preserve"> for travel</w:t>
      </w:r>
      <w:r w:rsidR="008C5339">
        <w:t xml:space="preserve"> and military obligation</w:t>
      </w:r>
      <w:r w:rsidR="001234A6">
        <w:t>s</w:t>
      </w:r>
      <w:r w:rsidR="008C5339">
        <w:t>.</w:t>
      </w:r>
    </w:p>
    <w:p w14:paraId="017C26D8" w14:textId="77777777" w:rsidR="003B74D1" w:rsidRPr="001B4A73" w:rsidRDefault="003B74D1" w:rsidP="007A4873">
      <w:pPr>
        <w:pStyle w:val="Default"/>
        <w:jc w:val="both"/>
        <w:rPr>
          <w:color w:val="auto"/>
        </w:rPr>
      </w:pPr>
    </w:p>
    <w:p w14:paraId="12EADB14" w14:textId="77777777" w:rsidR="007258DF" w:rsidRPr="001B4A73" w:rsidRDefault="007258DF" w:rsidP="00C04851">
      <w:pPr>
        <w:pStyle w:val="Default"/>
        <w:numPr>
          <w:ilvl w:val="0"/>
          <w:numId w:val="3"/>
        </w:numPr>
        <w:jc w:val="both"/>
        <w:rPr>
          <w:b/>
          <w:bCs/>
          <w:color w:val="auto"/>
        </w:rPr>
      </w:pPr>
      <w:r w:rsidRPr="001B4A73">
        <w:rPr>
          <w:b/>
          <w:bCs/>
          <w:color w:val="auto"/>
        </w:rPr>
        <w:t xml:space="preserve">METHODOLOGY </w:t>
      </w:r>
    </w:p>
    <w:p w14:paraId="56E340FE" w14:textId="77777777" w:rsidR="001571EE" w:rsidRPr="001B4A73" w:rsidRDefault="001571EE" w:rsidP="00C70AA4">
      <w:pPr>
        <w:pStyle w:val="Default"/>
        <w:jc w:val="both"/>
        <w:rPr>
          <w:color w:val="auto"/>
        </w:rPr>
      </w:pPr>
    </w:p>
    <w:p w14:paraId="6741347D" w14:textId="77777777" w:rsidR="00537B6E" w:rsidRPr="001B4A73" w:rsidRDefault="00537B6E" w:rsidP="00537B6E">
      <w:pPr>
        <w:pStyle w:val="Default"/>
        <w:jc w:val="both"/>
        <w:rPr>
          <w:color w:val="auto"/>
        </w:rPr>
      </w:pPr>
      <w:r w:rsidRPr="001B4A73">
        <w:rPr>
          <w:color w:val="auto"/>
        </w:rPr>
        <w:t xml:space="preserve">The </w:t>
      </w:r>
      <w:r w:rsidR="00821B60">
        <w:rPr>
          <w:color w:val="auto"/>
        </w:rPr>
        <w:t>FMS</w:t>
      </w:r>
      <w:r w:rsidRPr="001B4A73">
        <w:rPr>
          <w:color w:val="auto"/>
        </w:rPr>
        <w:t xml:space="preserve"> will be hired following the guidance of </w:t>
      </w:r>
      <w:r w:rsidR="00EF1D8E">
        <w:rPr>
          <w:color w:val="auto"/>
        </w:rPr>
        <w:t xml:space="preserve">the </w:t>
      </w:r>
      <w:r w:rsidRPr="001B4A73">
        <w:rPr>
          <w:color w:val="auto"/>
        </w:rPr>
        <w:t xml:space="preserve">World Bank’s “Procurement Regulations for IPF Borrowers – November 2020 (Procurement Regulations)”. </w:t>
      </w:r>
      <w:r w:rsidR="00AD76CE" w:rsidRPr="001B4A73">
        <w:t xml:space="preserve">The contracted position will be the </w:t>
      </w:r>
      <w:r w:rsidR="00AD76CE" w:rsidRPr="001B4A73">
        <w:rPr>
          <w:b/>
          <w:bCs/>
        </w:rPr>
        <w:t xml:space="preserve">Financial Management Specialist </w:t>
      </w:r>
      <w:r w:rsidR="00F36CD9">
        <w:t xml:space="preserve">of DoCC PIU. </w:t>
      </w:r>
      <w:r w:rsidRPr="001B4A73">
        <w:rPr>
          <w:color w:val="auto"/>
        </w:rPr>
        <w:t xml:space="preserve">The contract will be signed between the DoCC or his designee and the </w:t>
      </w:r>
      <w:r w:rsidR="00821B60">
        <w:rPr>
          <w:color w:val="auto"/>
        </w:rPr>
        <w:t>FMS</w:t>
      </w:r>
      <w:r w:rsidRPr="001B4A73">
        <w:rPr>
          <w:color w:val="auto"/>
        </w:rPr>
        <w:t xml:space="preserve">. </w:t>
      </w:r>
    </w:p>
    <w:p w14:paraId="4B878A42" w14:textId="77777777" w:rsidR="007A4873" w:rsidRPr="001B4A73" w:rsidRDefault="007A4873" w:rsidP="00C70AA4">
      <w:pPr>
        <w:pStyle w:val="Default"/>
        <w:jc w:val="both"/>
        <w:rPr>
          <w:color w:val="auto"/>
        </w:rPr>
      </w:pPr>
    </w:p>
    <w:p w14:paraId="29CFE091" w14:textId="77777777" w:rsidR="007258DF" w:rsidRPr="001B4A73" w:rsidRDefault="007258DF" w:rsidP="00C04851">
      <w:pPr>
        <w:pStyle w:val="Default"/>
        <w:numPr>
          <w:ilvl w:val="0"/>
          <w:numId w:val="3"/>
        </w:numPr>
        <w:jc w:val="both"/>
        <w:rPr>
          <w:b/>
          <w:bCs/>
          <w:color w:val="auto"/>
        </w:rPr>
      </w:pPr>
      <w:r w:rsidRPr="001B4A73">
        <w:rPr>
          <w:b/>
          <w:bCs/>
          <w:color w:val="auto"/>
        </w:rPr>
        <w:t xml:space="preserve">APPLICATION </w:t>
      </w:r>
    </w:p>
    <w:p w14:paraId="26E6E54E" w14:textId="77777777" w:rsidR="001571EE" w:rsidRPr="001B4A73" w:rsidRDefault="001571EE" w:rsidP="00C70AA4">
      <w:pPr>
        <w:pStyle w:val="Default"/>
        <w:jc w:val="both"/>
        <w:rPr>
          <w:color w:val="auto"/>
        </w:rPr>
      </w:pPr>
    </w:p>
    <w:p w14:paraId="745604B5" w14:textId="3C63D640" w:rsidR="00E71902" w:rsidRDefault="00537B6E" w:rsidP="00F77A6D">
      <w:pPr>
        <w:pStyle w:val="Default"/>
        <w:jc w:val="both"/>
        <w:rPr>
          <w:color w:val="auto"/>
        </w:rPr>
      </w:pPr>
      <w:r w:rsidRPr="001B4A73">
        <w:rPr>
          <w:bCs/>
        </w:rPr>
        <w:t xml:space="preserve">The application should include </w:t>
      </w:r>
      <w:r w:rsidR="00826FD5">
        <w:rPr>
          <w:bCs/>
        </w:rPr>
        <w:t xml:space="preserve">activity </w:t>
      </w:r>
      <w:r w:rsidR="008F4006">
        <w:rPr>
          <w:bCs/>
        </w:rPr>
        <w:t xml:space="preserve">reference no. </w:t>
      </w:r>
      <w:r w:rsidR="00826FD5" w:rsidRPr="00BC0148">
        <w:t>TR/PMI/DOCC/CS/INDV/13/REBID</w:t>
      </w:r>
      <w:r w:rsidR="008F4006">
        <w:rPr>
          <w:bCs/>
        </w:rPr>
        <w:t xml:space="preserve"> of work position and </w:t>
      </w:r>
      <w:r w:rsidRPr="001B4A73">
        <w:rPr>
          <w:bCs/>
        </w:rPr>
        <w:t>CV</w:t>
      </w:r>
      <w:r w:rsidR="008F4006">
        <w:rPr>
          <w:bCs/>
        </w:rPr>
        <w:t>s</w:t>
      </w:r>
      <w:r w:rsidRPr="001B4A73">
        <w:rPr>
          <w:bCs/>
        </w:rPr>
        <w:t xml:space="preserve"> in English and Turkish format on the website</w:t>
      </w:r>
      <w:r w:rsidR="00215B3C">
        <w:rPr>
          <w:bCs/>
        </w:rPr>
        <w:t xml:space="preserve"> of DoCC</w:t>
      </w:r>
      <w:r w:rsidR="00821B60">
        <w:rPr>
          <w:bCs/>
        </w:rPr>
        <w:t xml:space="preserve"> (</w:t>
      </w:r>
      <w:r w:rsidR="00821B60">
        <w:t>www.iklim.gov.tr)</w:t>
      </w:r>
      <w:r w:rsidRPr="001B4A73">
        <w:rPr>
          <w:bCs/>
        </w:rPr>
        <w:t xml:space="preserve"> and be transmitted as pdf through e-mail address mentioned below </w:t>
      </w:r>
      <w:r w:rsidRPr="001B4A73">
        <w:rPr>
          <w:color w:val="auto"/>
        </w:rPr>
        <w:t xml:space="preserve">no later </w:t>
      </w:r>
      <w:r w:rsidRPr="00B06F06">
        <w:rPr>
          <w:color w:val="auto"/>
        </w:rPr>
        <w:t xml:space="preserve">than </w:t>
      </w:r>
      <w:r w:rsidR="00F77A6D">
        <w:rPr>
          <w:color w:val="auto"/>
        </w:rPr>
        <w:t>24</w:t>
      </w:r>
      <w:r w:rsidR="00F77A6D" w:rsidRPr="00CF2CFA">
        <w:rPr>
          <w:color w:val="auto"/>
          <w:vertAlign w:val="superscript"/>
        </w:rPr>
        <w:t>th</w:t>
      </w:r>
      <w:r w:rsidR="00F77A6D">
        <w:rPr>
          <w:color w:val="auto"/>
        </w:rPr>
        <w:t xml:space="preserve"> </w:t>
      </w:r>
      <w:r w:rsidR="00F77A6D">
        <w:t>November</w:t>
      </w:r>
      <w:r w:rsidR="00F77A6D" w:rsidRPr="00CF2B40">
        <w:t xml:space="preserve"> 2023</w:t>
      </w:r>
      <w:r w:rsidR="00F77A6D" w:rsidRPr="00CF2B40">
        <w:rPr>
          <w:color w:val="auto"/>
        </w:rPr>
        <w:t>,</w:t>
      </w:r>
      <w:r w:rsidR="00F77A6D">
        <w:rPr>
          <w:color w:val="auto"/>
        </w:rPr>
        <w:t xml:space="preserve"> Friday, </w:t>
      </w:r>
      <w:bookmarkStart w:id="0" w:name="_GoBack"/>
      <w:bookmarkEnd w:id="0"/>
      <w:r w:rsidR="00F77A6D" w:rsidRPr="00CF2B40">
        <w:rPr>
          <w:color w:val="auto"/>
        </w:rPr>
        <w:t>18:00 Ankara time,</w:t>
      </w:r>
    </w:p>
    <w:p w14:paraId="4ACBDA1D" w14:textId="77777777" w:rsidR="00F77A6D" w:rsidRPr="001B4A73" w:rsidRDefault="00F77A6D" w:rsidP="00F77A6D">
      <w:pPr>
        <w:pStyle w:val="Default"/>
        <w:jc w:val="both"/>
        <w:rPr>
          <w:color w:val="auto"/>
        </w:rPr>
      </w:pPr>
    </w:p>
    <w:p w14:paraId="22FF8905" w14:textId="77777777" w:rsidR="00821B60" w:rsidRDefault="00821B60" w:rsidP="00821B60">
      <w:pPr>
        <w:pStyle w:val="Default"/>
        <w:spacing w:after="60"/>
        <w:rPr>
          <w:color w:val="auto"/>
        </w:rPr>
      </w:pPr>
      <w:r>
        <w:rPr>
          <w:color w:val="auto"/>
        </w:rPr>
        <w:t>Attn: E. Kaan MORALI</w:t>
      </w:r>
    </w:p>
    <w:p w14:paraId="40385990" w14:textId="77777777" w:rsidR="00821B60" w:rsidRDefault="00821B60" w:rsidP="00821B60">
      <w:pPr>
        <w:pStyle w:val="Default"/>
        <w:spacing w:after="60"/>
        <w:rPr>
          <w:color w:val="auto"/>
        </w:rPr>
      </w:pPr>
      <w:r>
        <w:rPr>
          <w:color w:val="auto"/>
        </w:rPr>
        <w:t>Daire Başkanı/Head of Department</w:t>
      </w:r>
    </w:p>
    <w:p w14:paraId="4CD0AD7F" w14:textId="77777777" w:rsidR="00821B60" w:rsidRPr="001B4A73" w:rsidRDefault="00821B60" w:rsidP="00821B60">
      <w:pPr>
        <w:pStyle w:val="Default"/>
        <w:spacing w:after="60"/>
        <w:rPr>
          <w:color w:val="auto"/>
        </w:rPr>
      </w:pPr>
      <w:r w:rsidRPr="001B4A73">
        <w:rPr>
          <w:color w:val="auto"/>
        </w:rPr>
        <w:t>İklim Değişikliği Başkanlığı</w:t>
      </w:r>
      <w:r>
        <w:rPr>
          <w:color w:val="auto"/>
        </w:rPr>
        <w:t xml:space="preserve"> /</w:t>
      </w:r>
      <w:r w:rsidRPr="004F288D">
        <w:rPr>
          <w:color w:val="auto"/>
        </w:rPr>
        <w:t xml:space="preserve"> </w:t>
      </w:r>
      <w:r w:rsidRPr="001B4A73">
        <w:rPr>
          <w:color w:val="auto"/>
        </w:rPr>
        <w:t>Directorate of Climate Change</w:t>
      </w:r>
    </w:p>
    <w:p w14:paraId="7C9CC636" w14:textId="77777777" w:rsidR="00821B60" w:rsidRDefault="00821B60" w:rsidP="00821B60">
      <w:pPr>
        <w:pStyle w:val="Default"/>
        <w:spacing w:after="60"/>
        <w:rPr>
          <w:color w:val="auto"/>
        </w:rPr>
      </w:pPr>
      <w:r w:rsidRPr="001B4A73">
        <w:rPr>
          <w:color w:val="auto"/>
        </w:rPr>
        <w:t>Karbon Fiyatlandırma Dairesi Başkanlığı</w:t>
      </w:r>
      <w:r>
        <w:rPr>
          <w:color w:val="auto"/>
        </w:rPr>
        <w:t xml:space="preserve"> /</w:t>
      </w:r>
      <w:r w:rsidRPr="004F288D">
        <w:rPr>
          <w:color w:val="auto"/>
        </w:rPr>
        <w:t xml:space="preserve"> </w:t>
      </w:r>
      <w:r w:rsidRPr="001B4A73">
        <w:rPr>
          <w:color w:val="auto"/>
        </w:rPr>
        <w:t>Department of Carbon Pricing</w:t>
      </w:r>
    </w:p>
    <w:p w14:paraId="256D0718" w14:textId="50C53B9E" w:rsidR="00821B60" w:rsidRDefault="00821B60" w:rsidP="00821B60">
      <w:pPr>
        <w:spacing w:after="60"/>
        <w:rPr>
          <w:b/>
        </w:rPr>
      </w:pPr>
      <w:r w:rsidRPr="001B4A73">
        <w:rPr>
          <w:b/>
        </w:rPr>
        <w:t xml:space="preserve">E-mail: </w:t>
      </w:r>
      <w:r w:rsidRPr="00BE68DC">
        <w:t>pmi@iklim.gov.tr</w:t>
      </w:r>
    </w:p>
    <w:p w14:paraId="398D0CB7" w14:textId="77777777" w:rsidR="00826FD5" w:rsidRDefault="00826FD5" w:rsidP="00821B60">
      <w:pPr>
        <w:spacing w:after="60"/>
      </w:pPr>
    </w:p>
    <w:p w14:paraId="62B5F8C3" w14:textId="77777777" w:rsidR="00CB6E7A" w:rsidRPr="001B4A73" w:rsidRDefault="00B06F06" w:rsidP="008929E3">
      <w:pPr>
        <w:pStyle w:val="Default"/>
        <w:jc w:val="both"/>
      </w:pPr>
      <w:r>
        <w:t xml:space="preserve">A confirmation e-mail will be sent to the applicants upon duly receipt of the application. </w:t>
      </w:r>
      <w:r w:rsidR="008F4006">
        <w:t xml:space="preserve">During and/or after </w:t>
      </w:r>
      <w:r w:rsidR="001234A6">
        <w:t xml:space="preserve">the </w:t>
      </w:r>
      <w:r w:rsidR="008F4006">
        <w:t>evaluation process, the candidates may be requested to provide proof documents whether they meet the qualifications in Section 6 – Qualification Requirements.</w:t>
      </w:r>
    </w:p>
    <w:sectPr w:rsidR="00CB6E7A" w:rsidRPr="001B4A73">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DC7B36" w16cid:durableId="28E53C9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45495A" w14:textId="77777777" w:rsidR="009B4F28" w:rsidRDefault="009B4F28" w:rsidP="001571EE">
      <w:r>
        <w:separator/>
      </w:r>
    </w:p>
  </w:endnote>
  <w:endnote w:type="continuationSeparator" w:id="0">
    <w:p w14:paraId="70A1C755" w14:textId="77777777" w:rsidR="009B4F28" w:rsidRDefault="009B4F28" w:rsidP="001571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6668F7" w14:textId="77777777" w:rsidR="009B4F28" w:rsidRDefault="009B4F28" w:rsidP="001571EE">
      <w:r>
        <w:separator/>
      </w:r>
    </w:p>
  </w:footnote>
  <w:footnote w:type="continuationSeparator" w:id="0">
    <w:p w14:paraId="6D8A3B28" w14:textId="77777777" w:rsidR="009B4F28" w:rsidRDefault="009B4F28" w:rsidP="001571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250BA6"/>
    <w:multiLevelType w:val="hybridMultilevel"/>
    <w:tmpl w:val="123CF3A0"/>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4CF23431"/>
    <w:multiLevelType w:val="hybridMultilevel"/>
    <w:tmpl w:val="DCB0D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92838E4"/>
    <w:multiLevelType w:val="hybridMultilevel"/>
    <w:tmpl w:val="65BA2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98234EB"/>
    <w:multiLevelType w:val="multilevel"/>
    <w:tmpl w:val="5E94AC10"/>
    <w:lvl w:ilvl="0">
      <w:start w:val="1"/>
      <w:numFmt w:val="decimal"/>
      <w:lvlText w:val="%1"/>
      <w:lvlJc w:val="left"/>
      <w:pPr>
        <w:ind w:left="360" w:hanging="360"/>
      </w:pPr>
      <w:rPr>
        <w:rFonts w:hint="default"/>
      </w:rPr>
    </w:lvl>
    <w:lvl w:ilvl="1">
      <w:start w:val="1"/>
      <w:numFmt w:val="decimal"/>
      <w:lvlText w:val="3.%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zNbM0NrcwNjcxNDdX0lEKTi0uzszPAykwqgUARE7yqiwAAAA="/>
  </w:docVars>
  <w:rsids>
    <w:rsidRoot w:val="007258DF"/>
    <w:rsid w:val="00011233"/>
    <w:rsid w:val="00061CB1"/>
    <w:rsid w:val="00080993"/>
    <w:rsid w:val="00080A1D"/>
    <w:rsid w:val="00094980"/>
    <w:rsid w:val="000D0CAC"/>
    <w:rsid w:val="000D3CB6"/>
    <w:rsid w:val="000F4B8D"/>
    <w:rsid w:val="00101876"/>
    <w:rsid w:val="00117F0E"/>
    <w:rsid w:val="001234A6"/>
    <w:rsid w:val="001265D2"/>
    <w:rsid w:val="001274D3"/>
    <w:rsid w:val="0013018E"/>
    <w:rsid w:val="00143DF2"/>
    <w:rsid w:val="00154DE5"/>
    <w:rsid w:val="001571EE"/>
    <w:rsid w:val="00170E9D"/>
    <w:rsid w:val="00175905"/>
    <w:rsid w:val="00182CF8"/>
    <w:rsid w:val="0019658D"/>
    <w:rsid w:val="001B4A73"/>
    <w:rsid w:val="001E35E3"/>
    <w:rsid w:val="001E421D"/>
    <w:rsid w:val="001E4E3F"/>
    <w:rsid w:val="001F19C6"/>
    <w:rsid w:val="001F36C2"/>
    <w:rsid w:val="00215B3C"/>
    <w:rsid w:val="002328DF"/>
    <w:rsid w:val="00244035"/>
    <w:rsid w:val="00250692"/>
    <w:rsid w:val="00252151"/>
    <w:rsid w:val="00255975"/>
    <w:rsid w:val="002954A6"/>
    <w:rsid w:val="002B6758"/>
    <w:rsid w:val="002D6E76"/>
    <w:rsid w:val="00307833"/>
    <w:rsid w:val="0031215E"/>
    <w:rsid w:val="00346539"/>
    <w:rsid w:val="00353C5A"/>
    <w:rsid w:val="003B74D1"/>
    <w:rsid w:val="003C1DA2"/>
    <w:rsid w:val="003F00D8"/>
    <w:rsid w:val="003F16A2"/>
    <w:rsid w:val="00404586"/>
    <w:rsid w:val="00407749"/>
    <w:rsid w:val="00412328"/>
    <w:rsid w:val="00421BF6"/>
    <w:rsid w:val="00471384"/>
    <w:rsid w:val="00474513"/>
    <w:rsid w:val="0048451E"/>
    <w:rsid w:val="0048758E"/>
    <w:rsid w:val="00493FC7"/>
    <w:rsid w:val="0049405C"/>
    <w:rsid w:val="004D2BB2"/>
    <w:rsid w:val="004D361D"/>
    <w:rsid w:val="004F288D"/>
    <w:rsid w:val="00500FC9"/>
    <w:rsid w:val="00520C92"/>
    <w:rsid w:val="0053592B"/>
    <w:rsid w:val="00535A2A"/>
    <w:rsid w:val="00537B6E"/>
    <w:rsid w:val="005856B7"/>
    <w:rsid w:val="00586790"/>
    <w:rsid w:val="00586E93"/>
    <w:rsid w:val="005902EA"/>
    <w:rsid w:val="005C3932"/>
    <w:rsid w:val="00627D3B"/>
    <w:rsid w:val="00676CE0"/>
    <w:rsid w:val="006C20BC"/>
    <w:rsid w:val="006C5347"/>
    <w:rsid w:val="006C78D5"/>
    <w:rsid w:val="006F7B44"/>
    <w:rsid w:val="00704D35"/>
    <w:rsid w:val="00705B5A"/>
    <w:rsid w:val="007258DF"/>
    <w:rsid w:val="007379F8"/>
    <w:rsid w:val="00760E9B"/>
    <w:rsid w:val="00771F62"/>
    <w:rsid w:val="00781FCB"/>
    <w:rsid w:val="007836BA"/>
    <w:rsid w:val="007A4873"/>
    <w:rsid w:val="007D7AA4"/>
    <w:rsid w:val="00803765"/>
    <w:rsid w:val="008045C7"/>
    <w:rsid w:val="00821B60"/>
    <w:rsid w:val="00826947"/>
    <w:rsid w:val="00826FD5"/>
    <w:rsid w:val="00842F7C"/>
    <w:rsid w:val="00865709"/>
    <w:rsid w:val="008875E1"/>
    <w:rsid w:val="008929E3"/>
    <w:rsid w:val="008C2EE7"/>
    <w:rsid w:val="008C5339"/>
    <w:rsid w:val="008D03D0"/>
    <w:rsid w:val="008F4006"/>
    <w:rsid w:val="0091667C"/>
    <w:rsid w:val="00920DF6"/>
    <w:rsid w:val="009548BB"/>
    <w:rsid w:val="00971FBF"/>
    <w:rsid w:val="0097657A"/>
    <w:rsid w:val="00995307"/>
    <w:rsid w:val="00995E5E"/>
    <w:rsid w:val="009B4F28"/>
    <w:rsid w:val="009C478E"/>
    <w:rsid w:val="009E4800"/>
    <w:rsid w:val="009F6BE1"/>
    <w:rsid w:val="00A14B60"/>
    <w:rsid w:val="00A232E6"/>
    <w:rsid w:val="00A34A5A"/>
    <w:rsid w:val="00A579C5"/>
    <w:rsid w:val="00A87655"/>
    <w:rsid w:val="00A9050D"/>
    <w:rsid w:val="00A9424C"/>
    <w:rsid w:val="00AA2844"/>
    <w:rsid w:val="00AC4E61"/>
    <w:rsid w:val="00AC7689"/>
    <w:rsid w:val="00AD76CE"/>
    <w:rsid w:val="00B06F06"/>
    <w:rsid w:val="00B13EDE"/>
    <w:rsid w:val="00B26FA9"/>
    <w:rsid w:val="00B3007F"/>
    <w:rsid w:val="00B3082A"/>
    <w:rsid w:val="00B313BF"/>
    <w:rsid w:val="00B54AB6"/>
    <w:rsid w:val="00B56C14"/>
    <w:rsid w:val="00B73B81"/>
    <w:rsid w:val="00B75CF5"/>
    <w:rsid w:val="00B9626E"/>
    <w:rsid w:val="00BC0B53"/>
    <w:rsid w:val="00BD1B04"/>
    <w:rsid w:val="00BE68DC"/>
    <w:rsid w:val="00BF3E57"/>
    <w:rsid w:val="00C04851"/>
    <w:rsid w:val="00C10007"/>
    <w:rsid w:val="00C13AE2"/>
    <w:rsid w:val="00C31AEF"/>
    <w:rsid w:val="00C600D1"/>
    <w:rsid w:val="00C70AA4"/>
    <w:rsid w:val="00C7587D"/>
    <w:rsid w:val="00C8645A"/>
    <w:rsid w:val="00CB6E7A"/>
    <w:rsid w:val="00CC149D"/>
    <w:rsid w:val="00CC2CD7"/>
    <w:rsid w:val="00CD1FCD"/>
    <w:rsid w:val="00CE36C1"/>
    <w:rsid w:val="00D25B4F"/>
    <w:rsid w:val="00D62251"/>
    <w:rsid w:val="00D82253"/>
    <w:rsid w:val="00DA6D27"/>
    <w:rsid w:val="00DB57B3"/>
    <w:rsid w:val="00DC183C"/>
    <w:rsid w:val="00DD7576"/>
    <w:rsid w:val="00DF563A"/>
    <w:rsid w:val="00E04A78"/>
    <w:rsid w:val="00E53284"/>
    <w:rsid w:val="00E62B85"/>
    <w:rsid w:val="00E706E2"/>
    <w:rsid w:val="00E71902"/>
    <w:rsid w:val="00E8306B"/>
    <w:rsid w:val="00E935C6"/>
    <w:rsid w:val="00EA318B"/>
    <w:rsid w:val="00EF1D8E"/>
    <w:rsid w:val="00F36CD9"/>
    <w:rsid w:val="00F602E0"/>
    <w:rsid w:val="00F77A6D"/>
    <w:rsid w:val="00FA0423"/>
    <w:rsid w:val="00FA4EAC"/>
    <w:rsid w:val="00FB0441"/>
    <w:rsid w:val="00FC4F67"/>
    <w:rsid w:val="00FC7673"/>
    <w:rsid w:val="00FD6360"/>
    <w:rsid w:val="00FE14B0"/>
    <w:rsid w:val="00FF70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182BE0"/>
  <w15:chartTrackingRefBased/>
  <w15:docId w15:val="{7CAAEAFA-2474-4B4E-A758-12DA27A5A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71EE"/>
    <w:pPr>
      <w:spacing w:after="0" w:line="240" w:lineRule="auto"/>
    </w:pPr>
    <w:rPr>
      <w:rFonts w:ascii="Times New Roman" w:eastAsia="Times New Roman" w:hAnsi="Times New Roman" w:cs="Times New Roman"/>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7258DF"/>
    <w:pPr>
      <w:autoSpaceDE w:val="0"/>
      <w:autoSpaceDN w:val="0"/>
      <w:adjustRightInd w:val="0"/>
      <w:spacing w:after="0" w:line="240" w:lineRule="auto"/>
    </w:pPr>
    <w:rPr>
      <w:rFonts w:ascii="Times New Roman" w:hAnsi="Times New Roman" w:cs="Times New Roman"/>
      <w:color w:val="000000"/>
      <w:sz w:val="24"/>
      <w:szCs w:val="24"/>
    </w:rPr>
  </w:style>
  <w:style w:type="paragraph" w:styleId="stBilgi">
    <w:name w:val="header"/>
    <w:basedOn w:val="Normal"/>
    <w:link w:val="stBilgiChar"/>
    <w:uiPriority w:val="99"/>
    <w:unhideWhenUsed/>
    <w:rsid w:val="001571EE"/>
    <w:pPr>
      <w:tabs>
        <w:tab w:val="center" w:pos="4536"/>
        <w:tab w:val="right" w:pos="9072"/>
      </w:tabs>
    </w:pPr>
    <w:rPr>
      <w:rFonts w:asciiTheme="minorHAnsi" w:eastAsiaTheme="minorHAnsi" w:hAnsiTheme="minorHAnsi" w:cstheme="minorBidi"/>
      <w:sz w:val="22"/>
      <w:szCs w:val="22"/>
      <w:lang w:val="tr-TR"/>
    </w:rPr>
  </w:style>
  <w:style w:type="character" w:customStyle="1" w:styleId="stBilgiChar">
    <w:name w:val="Üst Bilgi Char"/>
    <w:basedOn w:val="VarsaylanParagrafYazTipi"/>
    <w:link w:val="stBilgi"/>
    <w:uiPriority w:val="99"/>
    <w:rsid w:val="001571EE"/>
    <w:rPr>
      <w:lang w:val="tr-TR"/>
    </w:rPr>
  </w:style>
  <w:style w:type="paragraph" w:styleId="AltBilgi">
    <w:name w:val="footer"/>
    <w:basedOn w:val="Normal"/>
    <w:link w:val="AltBilgiChar"/>
    <w:uiPriority w:val="99"/>
    <w:unhideWhenUsed/>
    <w:rsid w:val="001571EE"/>
    <w:pPr>
      <w:tabs>
        <w:tab w:val="center" w:pos="4536"/>
        <w:tab w:val="right" w:pos="9072"/>
      </w:tabs>
    </w:pPr>
    <w:rPr>
      <w:rFonts w:asciiTheme="minorHAnsi" w:eastAsiaTheme="minorHAnsi" w:hAnsiTheme="minorHAnsi" w:cstheme="minorBidi"/>
      <w:sz w:val="22"/>
      <w:szCs w:val="22"/>
      <w:lang w:val="tr-TR"/>
    </w:rPr>
  </w:style>
  <w:style w:type="character" w:customStyle="1" w:styleId="AltBilgiChar">
    <w:name w:val="Alt Bilgi Char"/>
    <w:basedOn w:val="VarsaylanParagrafYazTipi"/>
    <w:link w:val="AltBilgi"/>
    <w:uiPriority w:val="99"/>
    <w:rsid w:val="001571EE"/>
    <w:rPr>
      <w:lang w:val="tr-TR"/>
    </w:rPr>
  </w:style>
  <w:style w:type="character" w:styleId="Kpr">
    <w:name w:val="Hyperlink"/>
    <w:basedOn w:val="VarsaylanParagrafYazTipi"/>
    <w:uiPriority w:val="99"/>
    <w:unhideWhenUsed/>
    <w:rsid w:val="001571EE"/>
    <w:rPr>
      <w:color w:val="0563C1" w:themeColor="hyperlink"/>
      <w:u w:val="single"/>
    </w:rPr>
  </w:style>
  <w:style w:type="paragraph" w:styleId="BalonMetni">
    <w:name w:val="Balloon Text"/>
    <w:basedOn w:val="Normal"/>
    <w:link w:val="BalonMetniChar"/>
    <w:uiPriority w:val="99"/>
    <w:semiHidden/>
    <w:unhideWhenUsed/>
    <w:rsid w:val="00FD6360"/>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D6360"/>
    <w:rPr>
      <w:rFonts w:ascii="Segoe UI" w:eastAsia="Times New Roman" w:hAnsi="Segoe UI" w:cs="Segoe UI"/>
      <w:sz w:val="18"/>
      <w:szCs w:val="18"/>
    </w:rPr>
  </w:style>
  <w:style w:type="paragraph" w:styleId="KonuBal">
    <w:name w:val="Title"/>
    <w:basedOn w:val="Normal"/>
    <w:link w:val="KonuBalChar"/>
    <w:qFormat/>
    <w:rsid w:val="00705B5A"/>
    <w:pPr>
      <w:jc w:val="center"/>
    </w:pPr>
    <w:rPr>
      <w:sz w:val="28"/>
      <w:lang w:val="en-US"/>
    </w:rPr>
  </w:style>
  <w:style w:type="character" w:customStyle="1" w:styleId="KonuBalChar">
    <w:name w:val="Konu Başlığı Char"/>
    <w:basedOn w:val="VarsaylanParagrafYazTipi"/>
    <w:link w:val="KonuBal"/>
    <w:rsid w:val="00705B5A"/>
    <w:rPr>
      <w:rFonts w:ascii="Times New Roman" w:eastAsia="Times New Roman" w:hAnsi="Times New Roman" w:cs="Times New Roman"/>
      <w:sz w:val="28"/>
      <w:szCs w:val="24"/>
      <w:lang w:val="en-US"/>
    </w:rPr>
  </w:style>
  <w:style w:type="paragraph" w:styleId="GvdeMetni">
    <w:name w:val="Body Text"/>
    <w:basedOn w:val="Normal"/>
    <w:link w:val="GvdeMetniChar"/>
    <w:rsid w:val="00705B5A"/>
    <w:pPr>
      <w:spacing w:after="120"/>
    </w:pPr>
    <w:rPr>
      <w:lang w:val="tr-TR" w:eastAsia="tr-TR"/>
    </w:rPr>
  </w:style>
  <w:style w:type="character" w:customStyle="1" w:styleId="GvdeMetniChar">
    <w:name w:val="Gövde Metni Char"/>
    <w:basedOn w:val="VarsaylanParagrafYazTipi"/>
    <w:link w:val="GvdeMetni"/>
    <w:rsid w:val="00705B5A"/>
    <w:rPr>
      <w:rFonts w:ascii="Times New Roman" w:eastAsia="Times New Roman" w:hAnsi="Times New Roman" w:cs="Times New Roman"/>
      <w:sz w:val="24"/>
      <w:szCs w:val="24"/>
      <w:lang w:val="tr-TR" w:eastAsia="tr-TR"/>
    </w:rPr>
  </w:style>
  <w:style w:type="paragraph" w:styleId="GvdeMetniGirintisi">
    <w:name w:val="Body Text Indent"/>
    <w:basedOn w:val="Normal"/>
    <w:link w:val="GvdeMetniGirintisiChar"/>
    <w:uiPriority w:val="99"/>
    <w:unhideWhenUsed/>
    <w:rsid w:val="008929E3"/>
    <w:pPr>
      <w:spacing w:after="120"/>
      <w:ind w:left="283"/>
    </w:pPr>
  </w:style>
  <w:style w:type="character" w:customStyle="1" w:styleId="GvdeMetniGirintisiChar">
    <w:name w:val="Gövde Metni Girintisi Char"/>
    <w:basedOn w:val="VarsaylanParagrafYazTipi"/>
    <w:link w:val="GvdeMetniGirintisi"/>
    <w:uiPriority w:val="99"/>
    <w:rsid w:val="008929E3"/>
    <w:rPr>
      <w:rFonts w:ascii="Times New Roman" w:eastAsia="Times New Roman" w:hAnsi="Times New Roman" w:cs="Times New Roman"/>
      <w:sz w:val="24"/>
      <w:szCs w:val="24"/>
    </w:rPr>
  </w:style>
  <w:style w:type="paragraph" w:styleId="ListeParagraf">
    <w:name w:val="List Paragraph"/>
    <w:basedOn w:val="Normal"/>
    <w:uiPriority w:val="34"/>
    <w:qFormat/>
    <w:rsid w:val="0048451E"/>
    <w:pPr>
      <w:ind w:left="720"/>
      <w:contextualSpacing/>
    </w:pPr>
  </w:style>
  <w:style w:type="paragraph" w:styleId="Dzeltme">
    <w:name w:val="Revision"/>
    <w:hidden/>
    <w:uiPriority w:val="99"/>
    <w:semiHidden/>
    <w:rsid w:val="00B9626E"/>
    <w:pPr>
      <w:spacing w:after="0" w:line="240" w:lineRule="auto"/>
    </w:pPr>
    <w:rPr>
      <w:rFonts w:ascii="Times New Roman" w:eastAsia="Times New Roman" w:hAnsi="Times New Roman" w:cs="Times New Roman"/>
      <w:sz w:val="24"/>
      <w:szCs w:val="24"/>
    </w:rPr>
  </w:style>
  <w:style w:type="character" w:styleId="AklamaBavurusu">
    <w:name w:val="annotation reference"/>
    <w:basedOn w:val="VarsaylanParagrafYazTipi"/>
    <w:uiPriority w:val="99"/>
    <w:semiHidden/>
    <w:unhideWhenUsed/>
    <w:rsid w:val="00A9424C"/>
    <w:rPr>
      <w:sz w:val="16"/>
      <w:szCs w:val="16"/>
    </w:rPr>
  </w:style>
  <w:style w:type="paragraph" w:styleId="AklamaMetni">
    <w:name w:val="annotation text"/>
    <w:basedOn w:val="Normal"/>
    <w:link w:val="AklamaMetniChar"/>
    <w:uiPriority w:val="99"/>
    <w:semiHidden/>
    <w:unhideWhenUsed/>
    <w:rsid w:val="00A9424C"/>
    <w:rPr>
      <w:sz w:val="20"/>
      <w:szCs w:val="20"/>
    </w:rPr>
  </w:style>
  <w:style w:type="character" w:customStyle="1" w:styleId="AklamaMetniChar">
    <w:name w:val="Açıklama Metni Char"/>
    <w:basedOn w:val="VarsaylanParagrafYazTipi"/>
    <w:link w:val="AklamaMetni"/>
    <w:uiPriority w:val="99"/>
    <w:semiHidden/>
    <w:rsid w:val="00A9424C"/>
    <w:rPr>
      <w:rFonts w:ascii="Times New Roman" w:eastAsia="Times New Roman" w:hAnsi="Times New Roman" w:cs="Times New Roman"/>
      <w:sz w:val="20"/>
      <w:szCs w:val="20"/>
    </w:rPr>
  </w:style>
  <w:style w:type="paragraph" w:styleId="AklamaKonusu">
    <w:name w:val="annotation subject"/>
    <w:basedOn w:val="AklamaMetni"/>
    <w:next w:val="AklamaMetni"/>
    <w:link w:val="AklamaKonusuChar"/>
    <w:uiPriority w:val="99"/>
    <w:semiHidden/>
    <w:unhideWhenUsed/>
    <w:rsid w:val="00A9424C"/>
    <w:rPr>
      <w:b/>
      <w:bCs/>
    </w:rPr>
  </w:style>
  <w:style w:type="character" w:customStyle="1" w:styleId="AklamaKonusuChar">
    <w:name w:val="Açıklama Konusu Char"/>
    <w:basedOn w:val="AklamaMetniChar"/>
    <w:link w:val="AklamaKonusu"/>
    <w:uiPriority w:val="99"/>
    <w:semiHidden/>
    <w:rsid w:val="00A9424C"/>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2231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8F9B8-F52F-4E3B-A854-CC3175A59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509</Words>
  <Characters>8606</Characters>
  <Application>Microsoft Office Word</Application>
  <DocSecurity>0</DocSecurity>
  <Lines>71</Lines>
  <Paragraphs>2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EU</dc:creator>
  <cp:keywords/>
  <dc:description/>
  <cp:lastModifiedBy>Mustafa Kemal ARSUNAR</cp:lastModifiedBy>
  <cp:revision>7</cp:revision>
  <dcterms:created xsi:type="dcterms:W3CDTF">2023-10-26T16:31:00Z</dcterms:created>
  <dcterms:modified xsi:type="dcterms:W3CDTF">2023-11-06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d8e40ffb5240f465a8464335d59fbdba0803a6f7ba4124ccad6344e6e69cbc</vt:lpwstr>
  </property>
</Properties>
</file>